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6237" w:rsidRPr="00ED2B1B" w:rsidRDefault="003E6237" w:rsidP="003E6237">
      <w:pPr>
        <w:spacing w:line="276" w:lineRule="auto"/>
        <w:ind w:firstLine="709"/>
        <w:jc w:val="right"/>
        <w:rPr>
          <w:rFonts w:ascii="Times New Roman" w:hAnsi="Times New Roman" w:cs="Times New Roman"/>
          <w:i/>
          <w:sz w:val="24"/>
          <w:szCs w:val="28"/>
        </w:rPr>
      </w:pPr>
      <w:r w:rsidRPr="00ED2B1B">
        <w:rPr>
          <w:rFonts w:ascii="Times New Roman" w:hAnsi="Times New Roman" w:cs="Times New Roman"/>
          <w:i/>
          <w:sz w:val="24"/>
          <w:szCs w:val="28"/>
        </w:rPr>
        <w:t xml:space="preserve">Приложение </w:t>
      </w:r>
      <w:r>
        <w:rPr>
          <w:rFonts w:ascii="Times New Roman" w:hAnsi="Times New Roman" w:cs="Times New Roman"/>
          <w:i/>
          <w:sz w:val="24"/>
          <w:szCs w:val="28"/>
        </w:rPr>
        <w:t>2</w:t>
      </w:r>
      <w:r w:rsidRPr="00ED2B1B">
        <w:rPr>
          <w:rFonts w:ascii="Times New Roman" w:hAnsi="Times New Roman" w:cs="Times New Roman"/>
          <w:i/>
          <w:sz w:val="24"/>
          <w:szCs w:val="28"/>
        </w:rPr>
        <w:t>а</w:t>
      </w:r>
    </w:p>
    <w:p w:rsidR="003E6237" w:rsidRPr="00ED2B1B" w:rsidRDefault="003E6237" w:rsidP="003E6237">
      <w:pPr>
        <w:spacing w:line="276" w:lineRule="auto"/>
        <w:ind w:firstLine="709"/>
        <w:jc w:val="right"/>
        <w:rPr>
          <w:rFonts w:ascii="Times New Roman" w:hAnsi="Times New Roman" w:cs="Times New Roman"/>
          <w:i/>
          <w:sz w:val="24"/>
          <w:szCs w:val="28"/>
          <w:shd w:val="clear" w:color="auto" w:fill="FFFFFF"/>
        </w:rPr>
      </w:pPr>
      <w:r w:rsidRPr="00ED2B1B">
        <w:rPr>
          <w:rFonts w:ascii="Times New Roman" w:hAnsi="Times New Roman" w:cs="Times New Roman"/>
          <w:i/>
          <w:sz w:val="24"/>
          <w:szCs w:val="28"/>
        </w:rPr>
        <w:t xml:space="preserve">к Положению </w:t>
      </w:r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об </w:t>
      </w:r>
      <w:proofErr w:type="gramStart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>открытом</w:t>
      </w:r>
      <w:proofErr w:type="gramEnd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 районном</w:t>
      </w:r>
    </w:p>
    <w:p w:rsidR="00E62C4D" w:rsidRDefault="003E6237" w:rsidP="003E6237">
      <w:pPr>
        <w:ind w:left="567" w:firstLine="0"/>
        <w:jc w:val="right"/>
        <w:rPr>
          <w:rFonts w:ascii="Times New Roman" w:hAnsi="Times New Roman" w:cs="Times New Roman"/>
          <w:sz w:val="28"/>
          <w:szCs w:val="28"/>
        </w:rPr>
      </w:pPr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 </w:t>
      </w:r>
      <w:proofErr w:type="gramStart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>фестивале-конкурсе</w:t>
      </w:r>
      <w:proofErr w:type="gramEnd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 «Победный май</w:t>
      </w:r>
    </w:p>
    <w:p w:rsidR="00E62C4D" w:rsidRDefault="00E62C4D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E62C4D" w:rsidRPr="00E62C4D" w:rsidRDefault="00E62C4D" w:rsidP="00E62C4D">
      <w:pPr>
        <w:jc w:val="center"/>
        <w:rPr>
          <w:rFonts w:ascii="Times New Roman" w:hAnsi="Times New Roman" w:cs="Times New Roman"/>
          <w:lang w:eastAsia="ru-RU"/>
        </w:rPr>
      </w:pPr>
    </w:p>
    <w:p w:rsidR="00E62C4D" w:rsidRPr="00BD4AF0" w:rsidRDefault="00E62C4D" w:rsidP="00E62C4D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BD4AF0">
        <w:rPr>
          <w:rFonts w:ascii="Times New Roman" w:hAnsi="Times New Roman" w:cs="Times New Roman"/>
          <w:sz w:val="28"/>
          <w:lang w:eastAsia="ru-RU"/>
        </w:rPr>
        <w:t>СОГЛАСИЕ</w:t>
      </w:r>
    </w:p>
    <w:p w:rsidR="00E62C4D" w:rsidRPr="00BD4AF0" w:rsidRDefault="00E62C4D" w:rsidP="00E62C4D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BD4AF0">
        <w:rPr>
          <w:rFonts w:ascii="Times New Roman" w:hAnsi="Times New Roman" w:cs="Times New Roman"/>
          <w:sz w:val="28"/>
          <w:lang w:eastAsia="ru-RU"/>
        </w:rPr>
        <w:t>родителей или законных представителей детей – участников</w:t>
      </w:r>
    </w:p>
    <w:p w:rsidR="00E62C4D" w:rsidRPr="00BD4AF0" w:rsidRDefault="00E62C4D" w:rsidP="00E62C4D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BD4AF0">
        <w:rPr>
          <w:rFonts w:ascii="Times New Roman" w:hAnsi="Times New Roman" w:cs="Times New Roman"/>
          <w:sz w:val="28"/>
          <w:lang w:eastAsia="ru-RU"/>
        </w:rPr>
        <w:t xml:space="preserve"> фестиваля-конкурса на обработку персональных данных</w:t>
      </w:r>
    </w:p>
    <w:p w:rsidR="00E62C4D" w:rsidRPr="00BD4AF0" w:rsidRDefault="00E62C4D" w:rsidP="00E62C4D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BD4AF0">
        <w:rPr>
          <w:rFonts w:ascii="Times New Roman" w:hAnsi="Times New Roman" w:cs="Times New Roman"/>
          <w:sz w:val="28"/>
          <w:lang w:eastAsia="ru-RU"/>
        </w:rPr>
        <w:t>(для участников фестиваля-конкурса до 13 лет включительно)</w:t>
      </w:r>
    </w:p>
    <w:p w:rsidR="00E62C4D" w:rsidRPr="00E62C4D" w:rsidRDefault="00E62C4D" w:rsidP="00E62C4D">
      <w:pPr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tbl>
      <w:tblPr>
        <w:tblW w:w="10031" w:type="dxa"/>
        <w:tblLayout w:type="fixed"/>
        <w:tblLook w:val="01E0"/>
      </w:tblPr>
      <w:tblGrid>
        <w:gridCol w:w="2660"/>
        <w:gridCol w:w="2585"/>
        <w:gridCol w:w="4786"/>
      </w:tblGrid>
      <w:tr w:rsidR="00E62C4D" w:rsidRPr="00E62C4D" w:rsidTr="002E70FB">
        <w:tc>
          <w:tcPr>
            <w:tcW w:w="10031" w:type="dxa"/>
            <w:gridSpan w:val="3"/>
            <w:hideMark/>
          </w:tcPr>
          <w:p w:rsidR="00E62C4D" w:rsidRPr="00E62C4D" w:rsidRDefault="00E62C4D" w:rsidP="00E62C4D">
            <w:pPr>
              <w:jc w:val="both"/>
              <w:rPr>
                <w:rFonts w:ascii="Times New Roman" w:hAnsi="Times New Roman" w:cs="Times New Roman"/>
                <w:b/>
                <w:bCs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Я</w:t>
            </w:r>
            <w:r w:rsidRPr="00E62C4D">
              <w:rPr>
                <w:rFonts w:ascii="Times New Roman" w:hAnsi="Times New Roman" w:cs="Times New Roman"/>
                <w:b/>
                <w:bCs/>
                <w:lang w:val="en-US" w:bidi="en-US"/>
              </w:rPr>
              <w:t>, ___________________________________________________________________________</w:t>
            </w:r>
            <w:r w:rsidRPr="00E62C4D">
              <w:rPr>
                <w:rFonts w:ascii="Times New Roman" w:hAnsi="Times New Roman" w:cs="Times New Roman"/>
                <w:b/>
                <w:bCs/>
                <w:lang w:bidi="en-US"/>
              </w:rPr>
              <w:t>______</w:t>
            </w:r>
          </w:p>
        </w:tc>
      </w:tr>
      <w:tr w:rsidR="00E62C4D" w:rsidRPr="00E62C4D" w:rsidTr="002E70FB">
        <w:tc>
          <w:tcPr>
            <w:tcW w:w="10031" w:type="dxa"/>
            <w:gridSpan w:val="3"/>
            <w:hideMark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</w:pPr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(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фамилия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, 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имя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, 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отчество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)</w:t>
            </w:r>
          </w:p>
        </w:tc>
      </w:tr>
      <w:tr w:rsidR="00E62C4D" w:rsidRPr="00E62C4D" w:rsidTr="002E70FB">
        <w:tc>
          <w:tcPr>
            <w:tcW w:w="5245" w:type="dxa"/>
            <w:gridSpan w:val="2"/>
            <w:hideMark/>
          </w:tcPr>
          <w:p w:rsidR="00E62C4D" w:rsidRPr="00E62C4D" w:rsidRDefault="00E62C4D" w:rsidP="00E62C4D">
            <w:pPr>
              <w:ind w:right="462" w:firstLine="0"/>
              <w:rPr>
                <w:rFonts w:ascii="Times New Roman" w:hAnsi="Times New Roman" w:cs="Times New Roman"/>
                <w:b/>
                <w:bCs/>
                <w:lang w:bidi="en-US"/>
              </w:rPr>
            </w:pPr>
            <w:proofErr w:type="spellStart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имеющий</w:t>
            </w:r>
            <w:proofErr w:type="spellEnd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(</w:t>
            </w:r>
            <w:proofErr w:type="spellStart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ая</w:t>
            </w:r>
            <w:proofErr w:type="spellEnd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)</w:t>
            </w:r>
            <w:r w:rsidRPr="00E62C4D">
              <w:rPr>
                <w:rFonts w:ascii="Times New Roman" w:hAnsi="Times New Roman" w:cs="Times New Roman"/>
                <w:b/>
                <w:bCs/>
                <w:lang w:val="en-US" w:bidi="en-US"/>
              </w:rPr>
              <w:t>__________________________</w:t>
            </w:r>
          </w:p>
        </w:tc>
        <w:tc>
          <w:tcPr>
            <w:tcW w:w="4786" w:type="dxa"/>
            <w:hideMark/>
          </w:tcPr>
          <w:p w:rsidR="00E62C4D" w:rsidRPr="00E62C4D" w:rsidRDefault="00E62C4D" w:rsidP="00E62C4D">
            <w:pPr>
              <w:ind w:left="-108" w:firstLine="0"/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</w:pPr>
            <w:proofErr w:type="spellStart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серия</w:t>
            </w:r>
            <w:proofErr w:type="spellEnd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 xml:space="preserve"> 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 xml:space="preserve">__________ 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№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___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  <w:t>_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</w:t>
            </w:r>
            <w:r w:rsidR="00BD4AF0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_____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E62C4D" w:rsidRPr="00E62C4D" w:rsidTr="002E70FB">
        <w:tc>
          <w:tcPr>
            <w:tcW w:w="5245" w:type="dxa"/>
            <w:gridSpan w:val="2"/>
            <w:hideMark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</w:pPr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                 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(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вид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документа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, 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удостоверяющего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</w:t>
            </w:r>
            <w:proofErr w:type="spell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личность</w:t>
            </w:r>
            <w:proofErr w:type="spell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) </w:t>
            </w:r>
          </w:p>
        </w:tc>
        <w:tc>
          <w:tcPr>
            <w:tcW w:w="4786" w:type="dxa"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b/>
                <w:bCs/>
                <w:lang w:val="en-US" w:bidi="en-US"/>
              </w:rPr>
            </w:pPr>
          </w:p>
        </w:tc>
      </w:tr>
      <w:tr w:rsidR="00E62C4D" w:rsidRPr="00E62C4D" w:rsidTr="002E70FB">
        <w:tc>
          <w:tcPr>
            <w:tcW w:w="10031" w:type="dxa"/>
            <w:gridSpan w:val="3"/>
            <w:hideMark/>
          </w:tcPr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в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ыдан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  <w:t>______________________________________________________________</w:t>
            </w:r>
            <w:r w:rsidR="00BD4AF0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_____</w:t>
            </w:r>
            <w:r w:rsidRPr="00E62C4D"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  <w:t>_____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E62C4D" w:rsidRPr="00E62C4D" w:rsidTr="002E70FB">
        <w:tc>
          <w:tcPr>
            <w:tcW w:w="10031" w:type="dxa"/>
            <w:gridSpan w:val="3"/>
            <w:hideMark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(наименование органа, выдавшего паспорт, дата выдачи)</w:t>
            </w:r>
          </w:p>
        </w:tc>
      </w:tr>
      <w:tr w:rsidR="00E62C4D" w:rsidRPr="00E62C4D" w:rsidTr="002E70FB">
        <w:tc>
          <w:tcPr>
            <w:tcW w:w="10031" w:type="dxa"/>
            <w:gridSpan w:val="3"/>
            <w:hideMark/>
          </w:tcPr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bidi="en-US"/>
              </w:rPr>
            </w:pPr>
            <w:r w:rsidRPr="00E62C4D"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val="en-US" w:bidi="en-US"/>
              </w:rPr>
              <w:t>___________________________________________________________________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val="en-US" w:bidi="en-US"/>
              </w:rPr>
              <w:t>_________________________</w:t>
            </w:r>
            <w:r w:rsidR="00BD4AF0"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bidi="en-US"/>
              </w:rPr>
              <w:t>_________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val="en-US" w:bidi="en-US"/>
              </w:rPr>
              <w:t>______,</w:t>
            </w:r>
          </w:p>
        </w:tc>
      </w:tr>
      <w:tr w:rsidR="00E62C4D" w:rsidRPr="00E62C4D" w:rsidTr="002E70FB">
        <w:tc>
          <w:tcPr>
            <w:tcW w:w="2660" w:type="dxa"/>
            <w:hideMark/>
          </w:tcPr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</w:pPr>
            <w:proofErr w:type="spellStart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проживающий</w:t>
            </w:r>
            <w:proofErr w:type="spellEnd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(</w:t>
            </w:r>
            <w:proofErr w:type="spellStart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ая</w:t>
            </w:r>
            <w:proofErr w:type="spellEnd"/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)</w:t>
            </w:r>
          </w:p>
        </w:tc>
        <w:tc>
          <w:tcPr>
            <w:tcW w:w="7371" w:type="dxa"/>
            <w:gridSpan w:val="2"/>
            <w:hideMark/>
          </w:tcPr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sz w:val="28"/>
                <w:szCs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______________________________________</w:t>
            </w:r>
            <w:r w:rsidR="00BD4AF0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______</w:t>
            </w:r>
          </w:p>
        </w:tc>
      </w:tr>
      <w:tr w:rsidR="00E62C4D" w:rsidRPr="00E62C4D" w:rsidTr="002E70FB">
        <w:tc>
          <w:tcPr>
            <w:tcW w:w="2660" w:type="dxa"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lang w:val="en-US" w:bidi="en-US"/>
              </w:rPr>
            </w:pPr>
          </w:p>
        </w:tc>
        <w:tc>
          <w:tcPr>
            <w:tcW w:w="7371" w:type="dxa"/>
            <w:gridSpan w:val="2"/>
            <w:hideMark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vertAlign w:val="superscript"/>
                <w:lang w:val="en-US" w:bidi="en-US"/>
              </w:rPr>
            </w:pPr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>(</w:t>
            </w:r>
            <w:proofErr w:type="spellStart"/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>адрес</w:t>
            </w:r>
            <w:proofErr w:type="spellEnd"/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 xml:space="preserve"> </w:t>
            </w:r>
            <w:proofErr w:type="spellStart"/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>места</w:t>
            </w:r>
            <w:proofErr w:type="spellEnd"/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 xml:space="preserve"> </w:t>
            </w:r>
            <w:proofErr w:type="spellStart"/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>регистрации</w:t>
            </w:r>
            <w:proofErr w:type="spellEnd"/>
            <w:r w:rsidRPr="00E62C4D">
              <w:rPr>
                <w:rFonts w:ascii="Times New Roman" w:hAnsi="Times New Roman" w:cs="Times New Roman"/>
                <w:vertAlign w:val="superscript"/>
                <w:lang w:val="en-US" w:bidi="en-US"/>
              </w:rPr>
              <w:t>)</w:t>
            </w:r>
          </w:p>
        </w:tc>
      </w:tr>
      <w:tr w:rsidR="00E62C4D" w:rsidRPr="00E62C4D" w:rsidTr="002E70FB">
        <w:tc>
          <w:tcPr>
            <w:tcW w:w="10031" w:type="dxa"/>
            <w:gridSpan w:val="3"/>
            <w:hideMark/>
          </w:tcPr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lang w:val="en-US" w:bidi="en-US"/>
              </w:rPr>
            </w:pPr>
            <w:r w:rsidRPr="00E62C4D">
              <w:rPr>
                <w:rFonts w:ascii="Times New Roman" w:hAnsi="Times New Roman" w:cs="Times New Roman"/>
                <w:lang w:val="en-US" w:bidi="en-US"/>
              </w:rPr>
              <w:t>_____________________________________________________________________________</w:t>
            </w:r>
            <w:r>
              <w:rPr>
                <w:rFonts w:ascii="Times New Roman" w:hAnsi="Times New Roman" w:cs="Times New Roman"/>
                <w:lang w:bidi="en-US"/>
              </w:rPr>
              <w:t>___,</w:t>
            </w:r>
          </w:p>
        </w:tc>
      </w:tr>
      <w:tr w:rsidR="00E62C4D" w:rsidRPr="00E62C4D" w:rsidTr="002E70FB">
        <w:tc>
          <w:tcPr>
            <w:tcW w:w="10031" w:type="dxa"/>
            <w:gridSpan w:val="3"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lang w:bidi="en-US"/>
              </w:rPr>
            </w:pPr>
          </w:p>
          <w:p w:rsidR="00E62C4D" w:rsidRPr="00E62C4D" w:rsidRDefault="00E62C4D" w:rsidP="002E70FB">
            <w:pPr>
              <w:ind w:firstLine="0"/>
              <w:rPr>
                <w:rFonts w:ascii="Times New Roman" w:hAnsi="Times New Roman" w:cs="Times New Roman"/>
                <w:sz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являясь законным представителем субъекта персональных данных</w:t>
            </w:r>
            <w:r w:rsidRPr="00E62C4D">
              <w:rPr>
                <w:rFonts w:ascii="Times New Roman" w:hAnsi="Times New Roman" w:cs="Times New Roman"/>
                <w:sz w:val="28"/>
                <w:lang w:bidi="en-US"/>
              </w:rPr>
              <w:t>______________________________________________________</w:t>
            </w:r>
            <w:r w:rsidR="00BD4AF0">
              <w:rPr>
                <w:rFonts w:ascii="Times New Roman" w:hAnsi="Times New Roman" w:cs="Times New Roman"/>
                <w:sz w:val="28"/>
                <w:lang w:bidi="en-US"/>
              </w:rPr>
              <w:t>_____</w:t>
            </w:r>
            <w:r w:rsidRPr="00E62C4D">
              <w:rPr>
                <w:rFonts w:ascii="Times New Roman" w:hAnsi="Times New Roman" w:cs="Times New Roman"/>
                <w:sz w:val="28"/>
                <w:lang w:bidi="en-US"/>
              </w:rPr>
              <w:t>___</w:t>
            </w:r>
          </w:p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sz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vertAlign w:val="superscript"/>
                <w:lang w:bidi="en-US"/>
              </w:rPr>
              <w:t>(фамилия, имя, отчество субъекта персональных данных)</w:t>
            </w:r>
          </w:p>
          <w:p w:rsidR="00E62C4D" w:rsidRPr="00E62C4D" w:rsidRDefault="00E62C4D" w:rsidP="00E62C4D">
            <w:pPr>
              <w:ind w:firstLine="0"/>
              <w:rPr>
                <w:rFonts w:ascii="Times New Roman" w:hAnsi="Times New Roman" w:cs="Times New Roman"/>
                <w:lang w:bidi="en-US"/>
              </w:rPr>
            </w:pPr>
            <w:proofErr w:type="spellStart"/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_______</w:t>
            </w:r>
            <w:r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_____________серия</w:t>
            </w:r>
            <w:proofErr w:type="spellEnd"/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 xml:space="preserve">________ </w:t>
            </w:r>
            <w:r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№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 xml:space="preserve"> </w:t>
            </w:r>
            <w:r w:rsidRPr="00E62C4D">
              <w:rPr>
                <w:rFonts w:ascii="Times New Roman" w:hAnsi="Times New Roman" w:cs="Times New Roman"/>
                <w:lang w:bidi="en-US"/>
              </w:rPr>
              <w:t>_____________________</w:t>
            </w:r>
            <w:r w:rsidR="00BD4AF0">
              <w:rPr>
                <w:rFonts w:ascii="Times New Roman" w:hAnsi="Times New Roman" w:cs="Times New Roman"/>
                <w:lang w:bidi="en-US"/>
              </w:rPr>
              <w:t>__________</w:t>
            </w:r>
            <w:r w:rsidRPr="00E62C4D">
              <w:rPr>
                <w:rFonts w:ascii="Times New Roman" w:hAnsi="Times New Roman" w:cs="Times New Roman"/>
                <w:lang w:bidi="en-US"/>
              </w:rPr>
              <w:t>___</w:t>
            </w:r>
          </w:p>
          <w:p w:rsidR="00E62C4D" w:rsidRPr="00E62C4D" w:rsidRDefault="00E62C4D" w:rsidP="00E62C4D">
            <w:pPr>
              <w:ind w:firstLine="0"/>
              <w:jc w:val="center"/>
              <w:rPr>
                <w:rFonts w:ascii="Times New Roman" w:hAnsi="Times New Roman" w:cs="Times New Roman"/>
                <w:sz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(вид документа, удостоверяющего личность субъекта персональных данных)</w:t>
            </w:r>
          </w:p>
          <w:p w:rsidR="00BD4AF0" w:rsidRDefault="00E62C4D" w:rsidP="00E62C4D">
            <w:pPr>
              <w:ind w:firstLine="0"/>
              <w:rPr>
                <w:rFonts w:ascii="Times New Roman" w:hAnsi="Times New Roman" w:cs="Times New Roman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выдан</w:t>
            </w:r>
            <w:r w:rsidRPr="00E62C4D">
              <w:rPr>
                <w:rFonts w:ascii="Times New Roman" w:hAnsi="Times New Roman" w:cs="Times New Roman"/>
                <w:lang w:bidi="en-US"/>
              </w:rPr>
              <w:t>__________________________________________________________________________________</w:t>
            </w:r>
          </w:p>
          <w:p w:rsidR="00BD4AF0" w:rsidRDefault="00BD4AF0" w:rsidP="00E62C4D">
            <w:pPr>
              <w:ind w:firstLine="0"/>
              <w:rPr>
                <w:rFonts w:ascii="Times New Roman" w:hAnsi="Times New Roman" w:cs="Times New Roman"/>
                <w:lang w:bidi="en-US"/>
              </w:rPr>
            </w:pPr>
          </w:p>
          <w:p w:rsidR="00E62C4D" w:rsidRPr="00E62C4D" w:rsidRDefault="00E62C4D" w:rsidP="00E62C4D">
            <w:pPr>
              <w:ind w:firstLine="0"/>
              <w:rPr>
                <w:rFonts w:ascii="Times New Roman" w:hAnsi="Times New Roman" w:cs="Times New Roman"/>
                <w:lang w:bidi="en-US"/>
              </w:rPr>
            </w:pPr>
            <w:r w:rsidRPr="00E62C4D">
              <w:rPr>
                <w:rFonts w:ascii="Times New Roman" w:hAnsi="Times New Roman" w:cs="Times New Roman"/>
                <w:lang w:bidi="en-US"/>
              </w:rPr>
              <w:t>___________________________________________________________________</w:t>
            </w:r>
            <w:r w:rsidR="00BD4AF0">
              <w:rPr>
                <w:rFonts w:ascii="Times New Roman" w:hAnsi="Times New Roman" w:cs="Times New Roman"/>
                <w:lang w:bidi="en-US"/>
              </w:rPr>
              <w:t>________________</w:t>
            </w:r>
            <w:r w:rsidRPr="00E62C4D">
              <w:rPr>
                <w:rFonts w:ascii="Times New Roman" w:hAnsi="Times New Roman" w:cs="Times New Roman"/>
                <w:lang w:bidi="en-US"/>
              </w:rPr>
              <w:t>_____</w:t>
            </w:r>
            <w:r>
              <w:rPr>
                <w:rFonts w:ascii="Times New Roman" w:hAnsi="Times New Roman" w:cs="Times New Roman"/>
                <w:lang w:bidi="en-US"/>
              </w:rPr>
              <w:t>,</w:t>
            </w:r>
          </w:p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sz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 xml:space="preserve">(кем и когда </w:t>
            </w:r>
            <w:proofErr w:type="gramStart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выдан</w:t>
            </w:r>
            <w:proofErr w:type="gramEnd"/>
            <w:r w:rsidRPr="00E62C4D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)</w:t>
            </w:r>
          </w:p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sz w:val="28"/>
                <w:szCs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проживающег</w:t>
            </w:r>
            <w:proofErr w:type="gramStart"/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о(</w:t>
            </w:r>
            <w:proofErr w:type="gramEnd"/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 xml:space="preserve">ей) по адресу: </w:t>
            </w:r>
          </w:p>
          <w:p w:rsidR="00E62C4D" w:rsidRPr="00E62C4D" w:rsidRDefault="00E62C4D" w:rsidP="00E62C4D">
            <w:pPr>
              <w:ind w:firstLine="0"/>
              <w:rPr>
                <w:rFonts w:ascii="Times New Roman" w:hAnsi="Times New Roman" w:cs="Times New Roman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_________________________________________________</w:t>
            </w:r>
            <w:r w:rsidR="00BD4AF0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___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________</w:t>
            </w:r>
          </w:p>
          <w:p w:rsidR="00E62C4D" w:rsidRPr="00E62C4D" w:rsidRDefault="00E62C4D" w:rsidP="00E62C4D">
            <w:pPr>
              <w:ind w:firstLine="0"/>
              <w:jc w:val="both"/>
              <w:rPr>
                <w:rFonts w:ascii="Times New Roman" w:hAnsi="Times New Roman" w:cs="Times New Roman"/>
                <w:sz w:val="28"/>
                <w:szCs w:val="28"/>
                <w:lang w:bidi="en-US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_______________________________________________</w:t>
            </w:r>
            <w:r w:rsidR="00BD4AF0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___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 xml:space="preserve">_____________, </w:t>
            </w:r>
          </w:p>
          <w:p w:rsidR="00656145" w:rsidRDefault="00656145" w:rsidP="002E70F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</w:p>
          <w:p w:rsidR="00E62C4D" w:rsidRPr="00E62C4D" w:rsidRDefault="00E62C4D" w:rsidP="002E70FB">
            <w:pPr>
              <w:autoSpaceDE w:val="0"/>
              <w:autoSpaceDN w:val="0"/>
              <w:adjustRightInd w:val="0"/>
              <w:ind w:firstLine="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в соответствии со ст. 9 Федерального закона от 27.07.2006 № 152-ФЗ «О персональных данных», п. 1 ст. 64 Семейного кодекса Российской Федерации даю согласие </w:t>
            </w:r>
            <w:r>
              <w:rPr>
                <w:rFonts w:ascii="Times New Roman" w:eastAsiaTheme="minorHAnsi" w:hAnsi="Times New Roman" w:cs="Times New Roman"/>
                <w:sz w:val="28"/>
                <w:szCs w:val="28"/>
              </w:rPr>
              <w:t>Муниципальному бюджетному учреждению дополнительного образования «Детская школа искусств № 6» (МБУДО ДШИ 6)</w:t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, расположенному по адресу: Красноярский край, </w:t>
            </w:r>
            <w:proofErr w:type="gramStart"/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г</w:t>
            </w:r>
            <w:proofErr w:type="gramEnd"/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. </w:t>
            </w:r>
            <w:r>
              <w:rPr>
                <w:rFonts w:ascii="Times New Roman" w:eastAsiaTheme="minorHAnsi" w:hAnsi="Times New Roman" w:cs="Times New Roman"/>
                <w:sz w:val="28"/>
                <w:szCs w:val="28"/>
              </w:rPr>
              <w:t>Красноярск</w:t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, ул. </w:t>
            </w:r>
            <w:r>
              <w:rPr>
                <w:rFonts w:ascii="Times New Roman" w:eastAsiaTheme="minorHAnsi" w:hAnsi="Times New Roman" w:cs="Times New Roman"/>
                <w:sz w:val="28"/>
                <w:szCs w:val="28"/>
              </w:rPr>
              <w:t>26 Бакинских комиссаров, 27</w:t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, на обработку в документальной и/или электронной форме следующих своих персональных данных, а также персональных данных моего несовершеннолетнего ребенка: 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bookmarkStart w:id="0" w:name="_Hlk94271631"/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фамилия, имя, отчество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пол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дата рождения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возраст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СНИЛС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наименование организации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адрес, телефон, </w:t>
            </w:r>
            <w:proofErr w:type="gramStart"/>
            <w:r w:rsidRPr="00E62C4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</w:t>
            </w:r>
            <w:proofErr w:type="gramEnd"/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62C4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il</w:t>
            </w: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организации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класс/курс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год обучения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тип документа, удостоверяющего личность; 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данные документа, удостоверяющего личность, гражданство, данные о регистрации по месту проживания и данные</w:t>
            </w:r>
            <w:r w:rsidRPr="00E62C4D">
              <w:rPr>
                <w:rFonts w:ascii="Times New Roman" w:eastAsiaTheme="minorHAnsi" w:hAnsi="Times New Roman" w:cs="Times New Roman"/>
              </w:rPr>
              <w:br/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о фактическом месте проживания, данные номера телефона (сотовый, домашний), адрес электронной почты;</w:t>
            </w:r>
          </w:p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результат участия.</w:t>
            </w:r>
          </w:p>
          <w:bookmarkEnd w:id="0"/>
          <w:p w:rsidR="00E62C4D" w:rsidRPr="00E62C4D" w:rsidRDefault="00E62C4D" w:rsidP="00E62C4D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Цель обработки персональных данных</w:t>
            </w:r>
            <w:r w:rsidRPr="00E62C4D">
              <w:rPr>
                <w:rFonts w:ascii="Times New Roman" w:hAnsi="Times New Roman" w:cs="Times New Roman"/>
                <w:bCs/>
                <w:sz w:val="28"/>
                <w:szCs w:val="28"/>
              </w:rPr>
              <w:t>:</w:t>
            </w: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 xml:space="preserve"> обеспечение участия участников</w:t>
            </w:r>
            <w:bookmarkStart w:id="1" w:name="_Hlk91156601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 xml:space="preserve">в </w:t>
            </w:r>
            <w:bookmarkEnd w:id="1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ткрытом районном фестивале-конкурсе «Победный май»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проводимым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МБУДО ДШИ 6.</w:t>
            </w:r>
          </w:p>
        </w:tc>
      </w:tr>
      <w:tr w:rsidR="00E62C4D" w:rsidRPr="00E62C4D" w:rsidTr="002E70FB">
        <w:tc>
          <w:tcPr>
            <w:tcW w:w="10031" w:type="dxa"/>
            <w:gridSpan w:val="3"/>
          </w:tcPr>
          <w:p w:rsidR="00E62C4D" w:rsidRPr="00E62C4D" w:rsidRDefault="00E62C4D" w:rsidP="00E62C4D">
            <w:pPr>
              <w:jc w:val="center"/>
              <w:rPr>
                <w:rFonts w:ascii="Times New Roman" w:hAnsi="Times New Roman" w:cs="Times New Roman"/>
                <w:lang w:bidi="en-US"/>
              </w:rPr>
            </w:pPr>
          </w:p>
        </w:tc>
      </w:tr>
    </w:tbl>
    <w:p w:rsidR="00E62C4D" w:rsidRPr="00E62C4D" w:rsidRDefault="00E62C4D" w:rsidP="00E62C4D">
      <w:pPr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  <w:r w:rsidRPr="00E62C4D">
        <w:rPr>
          <w:rFonts w:ascii="Times New Roman" w:hAnsi="Times New Roman" w:cs="Times New Roman"/>
          <w:lang w:eastAsia="ru-RU"/>
        </w:rPr>
        <w:t>Подтверждаю, что, выражая такое согласие, я действую по своей воле и в интересе представляемого лица.</w:t>
      </w:r>
    </w:p>
    <w:p w:rsidR="00E62C4D" w:rsidRPr="00E62C4D" w:rsidRDefault="00E62C4D" w:rsidP="00E62C4D">
      <w:pPr>
        <w:ind w:firstLine="720"/>
        <w:jc w:val="both"/>
        <w:rPr>
          <w:rFonts w:ascii="Times New Roman" w:hAnsi="Times New Roman" w:cs="Times New Roman"/>
          <w:lang w:eastAsia="ru-RU"/>
        </w:rPr>
      </w:pPr>
      <w:proofErr w:type="gramStart"/>
      <w:r w:rsidRPr="00E62C4D">
        <w:rPr>
          <w:rFonts w:ascii="Times New Roman" w:hAnsi="Times New Roman" w:cs="Times New Roman"/>
          <w:lang w:eastAsia="ru-RU"/>
        </w:rPr>
        <w:t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  <w:proofErr w:type="gramEnd"/>
    </w:p>
    <w:p w:rsidR="00E62C4D" w:rsidRPr="00E62C4D" w:rsidRDefault="00E62C4D" w:rsidP="00E62C4D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E62C4D">
        <w:rPr>
          <w:rFonts w:ascii="Times New Roman" w:hAnsi="Times New Roman" w:cs="Times New Roman"/>
          <w:lang w:eastAsia="ru-RU"/>
        </w:rPr>
        <w:t>Настоящее согласие действует не дольше, чем этого требуют цели обработки персональных данных.</w:t>
      </w:r>
    </w:p>
    <w:p w:rsidR="00E62C4D" w:rsidRPr="00E62C4D" w:rsidRDefault="00E62C4D" w:rsidP="00E62C4D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E62C4D">
        <w:rPr>
          <w:rFonts w:ascii="Times New Roman" w:hAnsi="Times New Roman" w:cs="Times New Roman"/>
          <w:lang w:eastAsia="ru-RU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:rsidR="00E62C4D" w:rsidRPr="00E62C4D" w:rsidRDefault="00E62C4D" w:rsidP="00E62C4D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E62C4D">
        <w:rPr>
          <w:rFonts w:ascii="Times New Roman" w:hAnsi="Times New Roman" w:cs="Times New Roman"/>
          <w:lang w:eastAsia="ru-RU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:rsidR="00E62C4D" w:rsidRPr="00E62C4D" w:rsidRDefault="00E62C4D" w:rsidP="00E62C4D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E62C4D">
        <w:rPr>
          <w:rFonts w:ascii="Times New Roman" w:hAnsi="Times New Roman" w:cs="Times New Roman"/>
          <w:lang w:eastAsia="ru-RU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:rsidR="00E62C4D" w:rsidRPr="00E62C4D" w:rsidRDefault="00E62C4D" w:rsidP="00E62C4D">
      <w:pPr>
        <w:ind w:right="-285"/>
        <w:jc w:val="both"/>
        <w:rPr>
          <w:rFonts w:ascii="Times New Roman" w:hAnsi="Times New Roman" w:cs="Times New Roman"/>
          <w:lang w:eastAsia="ru-RU"/>
        </w:rPr>
      </w:pPr>
    </w:p>
    <w:p w:rsidR="00E62C4D" w:rsidRPr="00E62C4D" w:rsidRDefault="00E62C4D" w:rsidP="00E62C4D">
      <w:pPr>
        <w:pStyle w:val="ConsPlusNormal"/>
        <w:rPr>
          <w:szCs w:val="28"/>
        </w:rPr>
      </w:pPr>
      <w:r w:rsidRPr="00E62C4D">
        <w:rPr>
          <w:szCs w:val="28"/>
        </w:rPr>
        <w:t>«____» __________ 202</w:t>
      </w:r>
      <w:r>
        <w:rPr>
          <w:szCs w:val="28"/>
        </w:rPr>
        <w:t>3</w:t>
      </w:r>
      <w:r w:rsidRPr="00E62C4D">
        <w:rPr>
          <w:szCs w:val="28"/>
        </w:rPr>
        <w:tab/>
      </w:r>
      <w:r w:rsidRPr="00E62C4D">
        <w:rPr>
          <w:szCs w:val="28"/>
        </w:rPr>
        <w:tab/>
        <w:t>____________</w:t>
      </w:r>
      <w:r w:rsidRPr="00E62C4D">
        <w:rPr>
          <w:szCs w:val="28"/>
        </w:rPr>
        <w:tab/>
        <w:t>____________________</w:t>
      </w:r>
    </w:p>
    <w:p w:rsidR="00E62C4D" w:rsidRPr="00E62C4D" w:rsidRDefault="00E62C4D" w:rsidP="00E62C4D">
      <w:pPr>
        <w:pStyle w:val="ConsPlusNormal"/>
        <w:rPr>
          <w:szCs w:val="28"/>
          <w:vertAlign w:val="superscript"/>
        </w:rPr>
      </w:pPr>
      <w:r w:rsidRPr="00E62C4D">
        <w:rPr>
          <w:szCs w:val="28"/>
          <w:vertAlign w:val="superscript"/>
        </w:rPr>
        <w:t xml:space="preserve">                                                                                                  (подпись)</w:t>
      </w:r>
      <w:r w:rsidRPr="00E62C4D">
        <w:rPr>
          <w:szCs w:val="28"/>
          <w:vertAlign w:val="superscript"/>
        </w:rPr>
        <w:tab/>
      </w:r>
      <w:r w:rsidRPr="00E62C4D">
        <w:rPr>
          <w:szCs w:val="28"/>
          <w:vertAlign w:val="superscript"/>
        </w:rPr>
        <w:tab/>
        <w:t xml:space="preserve">       (расшифровка подписи)</w:t>
      </w:r>
    </w:p>
    <w:p w:rsidR="009A0C68" w:rsidRPr="00E62C4D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E62C4D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E62C4D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E62C4D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E62C4D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58584E" w:rsidRDefault="0058584E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891ACF" w:rsidRDefault="00891ACF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891ACF" w:rsidRDefault="00891ACF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133D80" w:rsidRPr="00ED2B1B" w:rsidRDefault="00133D80" w:rsidP="00133D80">
      <w:pPr>
        <w:spacing w:line="276" w:lineRule="auto"/>
        <w:ind w:firstLine="709"/>
        <w:jc w:val="right"/>
        <w:rPr>
          <w:rFonts w:ascii="Times New Roman" w:hAnsi="Times New Roman" w:cs="Times New Roman"/>
          <w:i/>
          <w:sz w:val="24"/>
          <w:szCs w:val="28"/>
        </w:rPr>
      </w:pPr>
      <w:r w:rsidRPr="00ED2B1B">
        <w:rPr>
          <w:rFonts w:ascii="Times New Roman" w:hAnsi="Times New Roman" w:cs="Times New Roman"/>
          <w:i/>
          <w:sz w:val="24"/>
          <w:szCs w:val="28"/>
        </w:rPr>
        <w:lastRenderedPageBreak/>
        <w:t xml:space="preserve">Приложение </w:t>
      </w:r>
      <w:r>
        <w:rPr>
          <w:rFonts w:ascii="Times New Roman" w:hAnsi="Times New Roman" w:cs="Times New Roman"/>
          <w:i/>
          <w:sz w:val="24"/>
          <w:szCs w:val="28"/>
        </w:rPr>
        <w:t>2б</w:t>
      </w:r>
    </w:p>
    <w:p w:rsidR="00133D80" w:rsidRPr="00ED2B1B" w:rsidRDefault="00133D80" w:rsidP="00133D80">
      <w:pPr>
        <w:spacing w:line="276" w:lineRule="auto"/>
        <w:ind w:firstLine="709"/>
        <w:jc w:val="right"/>
        <w:rPr>
          <w:rFonts w:ascii="Times New Roman" w:hAnsi="Times New Roman" w:cs="Times New Roman"/>
          <w:i/>
          <w:sz w:val="24"/>
          <w:szCs w:val="28"/>
          <w:shd w:val="clear" w:color="auto" w:fill="FFFFFF"/>
        </w:rPr>
      </w:pPr>
      <w:r w:rsidRPr="00ED2B1B">
        <w:rPr>
          <w:rFonts w:ascii="Times New Roman" w:hAnsi="Times New Roman" w:cs="Times New Roman"/>
          <w:i/>
          <w:sz w:val="24"/>
          <w:szCs w:val="28"/>
        </w:rPr>
        <w:t xml:space="preserve">к Положению </w:t>
      </w:r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об </w:t>
      </w:r>
      <w:proofErr w:type="gramStart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>открытом</w:t>
      </w:r>
      <w:proofErr w:type="gramEnd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 районном</w:t>
      </w:r>
    </w:p>
    <w:p w:rsidR="00133D80" w:rsidRDefault="00133D80" w:rsidP="00133D80">
      <w:pPr>
        <w:ind w:left="567" w:firstLine="0"/>
        <w:jc w:val="right"/>
        <w:rPr>
          <w:rFonts w:ascii="Times New Roman" w:hAnsi="Times New Roman" w:cs="Times New Roman"/>
          <w:sz w:val="28"/>
          <w:szCs w:val="28"/>
        </w:rPr>
      </w:pPr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 </w:t>
      </w:r>
      <w:proofErr w:type="gramStart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>фестивале-конкурсе</w:t>
      </w:r>
      <w:proofErr w:type="gramEnd"/>
      <w:r w:rsidRPr="00ED2B1B">
        <w:rPr>
          <w:rFonts w:ascii="Times New Roman" w:hAnsi="Times New Roman" w:cs="Times New Roman"/>
          <w:i/>
          <w:sz w:val="24"/>
          <w:szCs w:val="28"/>
          <w:shd w:val="clear" w:color="auto" w:fill="FFFFFF"/>
        </w:rPr>
        <w:t xml:space="preserve"> «Победный май</w:t>
      </w:r>
    </w:p>
    <w:p w:rsidR="004F55D2" w:rsidRDefault="004F55D2" w:rsidP="004F55D2">
      <w:pPr>
        <w:pStyle w:val="ConsPlusNormal"/>
        <w:rPr>
          <w:szCs w:val="28"/>
        </w:rPr>
      </w:pPr>
    </w:p>
    <w:p w:rsidR="004F55D2" w:rsidRPr="004F55D2" w:rsidRDefault="004F55D2" w:rsidP="004F55D2">
      <w:pPr>
        <w:pStyle w:val="ConsPlusNormal"/>
        <w:rPr>
          <w:szCs w:val="28"/>
        </w:rPr>
      </w:pPr>
    </w:p>
    <w:p w:rsidR="004F55D2" w:rsidRPr="00133D80" w:rsidRDefault="004F55D2" w:rsidP="004F55D2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133D80">
        <w:rPr>
          <w:rFonts w:ascii="Times New Roman" w:hAnsi="Times New Roman" w:cs="Times New Roman"/>
          <w:sz w:val="28"/>
          <w:lang w:eastAsia="ru-RU"/>
        </w:rPr>
        <w:t>СОГЛАСИЕ</w:t>
      </w:r>
    </w:p>
    <w:p w:rsidR="004F55D2" w:rsidRPr="00133D80" w:rsidRDefault="004F55D2" w:rsidP="004F55D2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133D80">
        <w:rPr>
          <w:rFonts w:ascii="Times New Roman" w:hAnsi="Times New Roman" w:cs="Times New Roman"/>
          <w:sz w:val="28"/>
          <w:lang w:eastAsia="ru-RU"/>
        </w:rPr>
        <w:t>на обработку персональных данных</w:t>
      </w:r>
    </w:p>
    <w:p w:rsidR="004F55D2" w:rsidRPr="00133D80" w:rsidRDefault="004F55D2" w:rsidP="004F55D2">
      <w:pPr>
        <w:jc w:val="center"/>
        <w:rPr>
          <w:rFonts w:ascii="Times New Roman" w:hAnsi="Times New Roman" w:cs="Times New Roman"/>
          <w:sz w:val="28"/>
          <w:lang w:eastAsia="ru-RU"/>
        </w:rPr>
      </w:pPr>
      <w:r w:rsidRPr="00133D80">
        <w:rPr>
          <w:rFonts w:ascii="Times New Roman" w:hAnsi="Times New Roman" w:cs="Times New Roman"/>
          <w:sz w:val="28"/>
          <w:lang w:eastAsia="ru-RU"/>
        </w:rPr>
        <w:t>(для участников фестиваля-конкурса от 14 лет и старше)</w:t>
      </w:r>
    </w:p>
    <w:p w:rsidR="004F55D2" w:rsidRPr="004F55D2" w:rsidRDefault="004F55D2" w:rsidP="004F55D2">
      <w:pPr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tbl>
      <w:tblPr>
        <w:tblW w:w="9995" w:type="dxa"/>
        <w:tblLook w:val="01E0"/>
      </w:tblPr>
      <w:tblGrid>
        <w:gridCol w:w="3534"/>
        <w:gridCol w:w="1965"/>
        <w:gridCol w:w="4496"/>
      </w:tblGrid>
      <w:tr w:rsidR="004F55D2" w:rsidRPr="004F55D2" w:rsidTr="004F55D2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jc w:val="both"/>
              <w:rPr>
                <w:rFonts w:ascii="Times New Roman" w:hAnsi="Times New Roman" w:cs="Times New Roman"/>
                <w:b/>
                <w:bCs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Я</w:t>
            </w:r>
            <w:r w:rsidRPr="004F55D2">
              <w:rPr>
                <w:rFonts w:ascii="Times New Roman" w:hAnsi="Times New Roman" w:cs="Times New Roman"/>
                <w:b/>
                <w:bCs/>
                <w:lang w:val="en-US" w:bidi="en-US"/>
              </w:rPr>
              <w:t>, ___________________________________________________________________________</w:t>
            </w:r>
            <w:r w:rsidRPr="004F55D2">
              <w:rPr>
                <w:rFonts w:ascii="Times New Roman" w:hAnsi="Times New Roman" w:cs="Times New Roman"/>
                <w:b/>
                <w:bCs/>
                <w:lang w:bidi="en-US"/>
              </w:rPr>
              <w:t>___________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4F55D2" w:rsidRPr="004F55D2" w:rsidTr="004F55D2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(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фамилия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, 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имя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, 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отчество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)</w:t>
            </w:r>
          </w:p>
        </w:tc>
      </w:tr>
      <w:tr w:rsidR="004F55D2" w:rsidRPr="004F55D2" w:rsidTr="004F55D2">
        <w:tc>
          <w:tcPr>
            <w:tcW w:w="5499" w:type="dxa"/>
            <w:gridSpan w:val="2"/>
            <w:hideMark/>
          </w:tcPr>
          <w:p w:rsidR="004F55D2" w:rsidRPr="004F55D2" w:rsidRDefault="004F55D2" w:rsidP="004F55D2">
            <w:pPr>
              <w:ind w:right="462" w:firstLine="0"/>
              <w:jc w:val="both"/>
              <w:rPr>
                <w:rFonts w:ascii="Times New Roman" w:hAnsi="Times New Roman" w:cs="Times New Roman"/>
                <w:b/>
                <w:bCs/>
                <w:lang w:bidi="en-US"/>
              </w:rPr>
            </w:pPr>
            <w:proofErr w:type="spellStart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имеющий</w:t>
            </w:r>
            <w:proofErr w:type="spellEnd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(</w:t>
            </w:r>
            <w:proofErr w:type="spellStart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ая</w:t>
            </w:r>
            <w:proofErr w:type="spellEnd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)</w:t>
            </w:r>
            <w:r w:rsidRPr="004F55D2">
              <w:rPr>
                <w:rFonts w:ascii="Times New Roman" w:hAnsi="Times New Roman" w:cs="Times New Roman"/>
                <w:b/>
                <w:bCs/>
                <w:lang w:val="en-US" w:bidi="en-US"/>
              </w:rPr>
              <w:t>___________________________</w:t>
            </w:r>
          </w:p>
        </w:tc>
        <w:tc>
          <w:tcPr>
            <w:tcW w:w="4496" w:type="dxa"/>
            <w:hideMark/>
          </w:tcPr>
          <w:p w:rsidR="004F55D2" w:rsidRPr="004F55D2" w:rsidRDefault="004F55D2" w:rsidP="004F55D2">
            <w:pPr>
              <w:ind w:left="-108" w:firstLine="0"/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</w:pPr>
            <w:proofErr w:type="spellStart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серия</w:t>
            </w:r>
            <w:proofErr w:type="spellEnd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 xml:space="preserve"> 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 xml:space="preserve">__________ 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№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___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  <w:t>_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</w:t>
            </w:r>
            <w:r w:rsidR="00B8694A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__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4F55D2" w:rsidRPr="004F55D2" w:rsidTr="00C01CE5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jc w:val="center"/>
              <w:rPr>
                <w:rFonts w:ascii="Times New Roman" w:hAnsi="Times New Roman" w:cs="Times New Roman"/>
                <w:b/>
                <w:bCs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                  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(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вид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документа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, 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удостоверяющего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 </w:t>
            </w:r>
            <w:proofErr w:type="spellStart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>личность</w:t>
            </w:r>
            <w:proofErr w:type="spellEnd"/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bidi="en-US"/>
              </w:rPr>
              <w:t xml:space="preserve">) </w:t>
            </w:r>
          </w:p>
        </w:tc>
      </w:tr>
      <w:tr w:rsidR="004F55D2" w:rsidRPr="004F55D2" w:rsidTr="004F55D2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ind w:firstLine="0"/>
              <w:jc w:val="both"/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  <w:lang w:bidi="en-US"/>
              </w:rPr>
              <w:t>в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ыдан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  <w:t>_________________________________________________________________</w:t>
            </w:r>
            <w:r w:rsidR="00B8694A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_______</w:t>
            </w:r>
            <w:r w:rsidRPr="004F55D2">
              <w:rPr>
                <w:rFonts w:ascii="Times New Roman" w:hAnsi="Times New Roman" w:cs="Times New Roman"/>
                <w:sz w:val="24"/>
                <w:szCs w:val="24"/>
                <w:lang w:val="en-US" w:bidi="en-US"/>
              </w:rPr>
              <w:t>__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4F55D2" w:rsidRPr="004F55D2" w:rsidTr="004F55D2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</w:pPr>
            <w:r w:rsidRPr="004F55D2">
              <w:rPr>
                <w:rFonts w:ascii="Times New Roman" w:hAnsi="Times New Roman" w:cs="Times New Roman"/>
                <w:sz w:val="24"/>
                <w:szCs w:val="24"/>
                <w:vertAlign w:val="superscript"/>
                <w:lang w:bidi="en-US"/>
              </w:rPr>
              <w:t>(наименование органа, выдавшего паспорт, дата выдачи)</w:t>
            </w:r>
          </w:p>
        </w:tc>
      </w:tr>
      <w:tr w:rsidR="004F55D2" w:rsidRPr="004F55D2" w:rsidTr="004F55D2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val="en-US" w:bidi="en-US"/>
              </w:rPr>
              <w:t>___________________________________________________________________________________________</w:t>
            </w:r>
            <w:r w:rsidR="00B8694A"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bidi="en-US"/>
              </w:rPr>
              <w:t>_</w:t>
            </w:r>
            <w:r w:rsidRPr="004F55D2">
              <w:rPr>
                <w:rFonts w:ascii="Times New Roman" w:hAnsi="Times New Roman" w:cs="Times New Roman"/>
                <w:b/>
                <w:bCs/>
                <w:sz w:val="28"/>
                <w:szCs w:val="28"/>
                <w:vertAlign w:val="superscript"/>
                <w:lang w:val="en-US" w:bidi="en-US"/>
              </w:rPr>
              <w:t>________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4F55D2" w:rsidRPr="004F55D2" w:rsidTr="004F55D2">
        <w:tc>
          <w:tcPr>
            <w:tcW w:w="3534" w:type="dxa"/>
            <w:hideMark/>
          </w:tcPr>
          <w:p w:rsidR="004F55D2" w:rsidRPr="004F55D2" w:rsidRDefault="004F55D2" w:rsidP="004F55D2">
            <w:pPr>
              <w:ind w:firstLine="0"/>
              <w:jc w:val="both"/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</w:pPr>
            <w:proofErr w:type="spellStart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проживающий</w:t>
            </w:r>
            <w:proofErr w:type="spellEnd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(</w:t>
            </w:r>
            <w:proofErr w:type="spellStart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ая</w:t>
            </w:r>
            <w:proofErr w:type="spellEnd"/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)</w:t>
            </w:r>
          </w:p>
        </w:tc>
        <w:tc>
          <w:tcPr>
            <w:tcW w:w="6461" w:type="dxa"/>
            <w:gridSpan w:val="2"/>
            <w:hideMark/>
          </w:tcPr>
          <w:p w:rsidR="004F55D2" w:rsidRPr="004F55D2" w:rsidRDefault="004F55D2" w:rsidP="004F55D2">
            <w:pPr>
              <w:ind w:firstLine="0"/>
              <w:jc w:val="both"/>
              <w:rPr>
                <w:rFonts w:ascii="Times New Roman" w:hAnsi="Times New Roman" w:cs="Times New Roman"/>
                <w:sz w:val="28"/>
                <w:szCs w:val="28"/>
                <w:lang w:bidi="en-US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____________________________________________</w:t>
            </w:r>
          </w:p>
        </w:tc>
      </w:tr>
      <w:tr w:rsidR="004F55D2" w:rsidRPr="004F55D2" w:rsidTr="004F55D2">
        <w:tc>
          <w:tcPr>
            <w:tcW w:w="3534" w:type="dxa"/>
          </w:tcPr>
          <w:p w:rsidR="004F55D2" w:rsidRPr="004F55D2" w:rsidRDefault="004F55D2" w:rsidP="004F55D2">
            <w:pPr>
              <w:jc w:val="center"/>
              <w:rPr>
                <w:rFonts w:ascii="Times New Roman" w:hAnsi="Times New Roman" w:cs="Times New Roman"/>
                <w:lang w:val="en-US" w:bidi="en-US"/>
              </w:rPr>
            </w:pPr>
          </w:p>
        </w:tc>
        <w:tc>
          <w:tcPr>
            <w:tcW w:w="6461" w:type="dxa"/>
            <w:gridSpan w:val="2"/>
            <w:hideMark/>
          </w:tcPr>
          <w:p w:rsidR="004F55D2" w:rsidRPr="004F55D2" w:rsidRDefault="004F55D2" w:rsidP="004F55D2">
            <w:pPr>
              <w:jc w:val="center"/>
              <w:rPr>
                <w:rFonts w:ascii="Times New Roman" w:hAnsi="Times New Roman" w:cs="Times New Roman"/>
                <w:vertAlign w:val="superscript"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>(</w:t>
            </w:r>
            <w:proofErr w:type="spellStart"/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>адрес</w:t>
            </w:r>
            <w:proofErr w:type="spellEnd"/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 xml:space="preserve"> </w:t>
            </w:r>
            <w:proofErr w:type="spellStart"/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>места</w:t>
            </w:r>
            <w:proofErr w:type="spellEnd"/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 xml:space="preserve"> </w:t>
            </w:r>
            <w:proofErr w:type="spellStart"/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>регистрации</w:t>
            </w:r>
            <w:proofErr w:type="spellEnd"/>
            <w:r w:rsidRPr="004F55D2">
              <w:rPr>
                <w:rFonts w:ascii="Times New Roman" w:hAnsi="Times New Roman" w:cs="Times New Roman"/>
                <w:vertAlign w:val="superscript"/>
                <w:lang w:val="en-US" w:bidi="en-US"/>
              </w:rPr>
              <w:t>)</w:t>
            </w:r>
          </w:p>
        </w:tc>
      </w:tr>
      <w:tr w:rsidR="004F55D2" w:rsidRPr="004F55D2" w:rsidTr="004F55D2">
        <w:tc>
          <w:tcPr>
            <w:tcW w:w="9995" w:type="dxa"/>
            <w:gridSpan w:val="3"/>
            <w:hideMark/>
          </w:tcPr>
          <w:p w:rsidR="004F55D2" w:rsidRPr="004F55D2" w:rsidRDefault="004F55D2" w:rsidP="004F55D2">
            <w:pPr>
              <w:ind w:firstLine="0"/>
              <w:jc w:val="both"/>
              <w:rPr>
                <w:rFonts w:ascii="Times New Roman" w:hAnsi="Times New Roman" w:cs="Times New Roman"/>
                <w:lang w:val="en-US" w:bidi="en-US"/>
              </w:rPr>
            </w:pPr>
            <w:r w:rsidRPr="004F55D2">
              <w:rPr>
                <w:rFonts w:ascii="Times New Roman" w:hAnsi="Times New Roman" w:cs="Times New Roman"/>
                <w:lang w:val="en-US" w:bidi="en-US"/>
              </w:rPr>
              <w:t>_____________________________________________________________________________</w:t>
            </w:r>
            <w:r w:rsidRPr="004F55D2">
              <w:rPr>
                <w:rFonts w:ascii="Times New Roman" w:hAnsi="Times New Roman" w:cs="Times New Roman"/>
                <w:lang w:bidi="en-US"/>
              </w:rPr>
              <w:t>__________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 w:bidi="en-US"/>
              </w:rPr>
              <w:t>,</w:t>
            </w:r>
          </w:p>
        </w:tc>
      </w:tr>
      <w:tr w:rsidR="004F55D2" w:rsidRPr="004F55D2" w:rsidTr="004F55D2">
        <w:tc>
          <w:tcPr>
            <w:tcW w:w="9995" w:type="dxa"/>
            <w:gridSpan w:val="3"/>
          </w:tcPr>
          <w:p w:rsidR="004F55D2" w:rsidRPr="004F55D2" w:rsidRDefault="004F55D2" w:rsidP="004F55D2">
            <w:pPr>
              <w:jc w:val="center"/>
              <w:rPr>
                <w:rFonts w:ascii="Times New Roman" w:hAnsi="Times New Roman" w:cs="Times New Roman"/>
                <w:lang w:bidi="en-US"/>
              </w:rPr>
            </w:pP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в соответствии со ст. 9 Федерального закона от 27.07.2006 № 152-ФЗ «О персональных данных», даю согласие </w:t>
            </w:r>
            <w:r>
              <w:rPr>
                <w:rFonts w:ascii="Times New Roman" w:eastAsiaTheme="minorHAnsi" w:hAnsi="Times New Roman" w:cs="Times New Roman"/>
                <w:sz w:val="28"/>
                <w:szCs w:val="28"/>
              </w:rPr>
              <w:t>Муниципальному бюджетному учреждению дополнительного образования «Детская школа искусств № 6» (МБУДО ДШИ 6)</w:t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, расположенному по адресу: Красноярский край, </w:t>
            </w:r>
            <w:proofErr w:type="gramStart"/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г</w:t>
            </w:r>
            <w:proofErr w:type="gramEnd"/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. </w:t>
            </w:r>
            <w:r>
              <w:rPr>
                <w:rFonts w:ascii="Times New Roman" w:eastAsiaTheme="minorHAnsi" w:hAnsi="Times New Roman" w:cs="Times New Roman"/>
                <w:sz w:val="28"/>
                <w:szCs w:val="28"/>
              </w:rPr>
              <w:t>Красноярск</w:t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, ул. </w:t>
            </w:r>
            <w:r>
              <w:rPr>
                <w:rFonts w:ascii="Times New Roman" w:eastAsiaTheme="minorHAnsi" w:hAnsi="Times New Roman" w:cs="Times New Roman"/>
                <w:sz w:val="28"/>
                <w:szCs w:val="28"/>
              </w:rPr>
              <w:t>26 Бакинских комиссаров, 27</w:t>
            </w:r>
            <w:r w:rsidRPr="00E62C4D">
              <w:rPr>
                <w:rFonts w:ascii="Times New Roman" w:eastAsiaTheme="minorHAnsi" w:hAnsi="Times New Roman" w:cs="Times New Roman"/>
                <w:sz w:val="28"/>
                <w:szCs w:val="28"/>
              </w:rPr>
              <w:t>,</w:t>
            </w: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 на обработку в документальной и/или электронной форме следующих своих персональных данных: 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фамилия, имя, отчество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пол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дата рождения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возраст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СНИЛС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</w:rPr>
              <w:t>наименование организации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</w:rPr>
              <w:t xml:space="preserve">адрес, телефон, 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</w:t>
            </w:r>
            <w:r w:rsidRPr="004F55D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4F55D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il</w:t>
            </w:r>
            <w:r w:rsidRPr="004F55D2">
              <w:rPr>
                <w:rFonts w:ascii="Times New Roman" w:hAnsi="Times New Roman" w:cs="Times New Roman"/>
                <w:sz w:val="28"/>
                <w:szCs w:val="28"/>
              </w:rPr>
              <w:t xml:space="preserve"> организации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</w:rPr>
              <w:t>класс/курс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hAnsi="Times New Roman" w:cs="Times New Roman"/>
                <w:sz w:val="28"/>
                <w:szCs w:val="28"/>
              </w:rPr>
              <w:t>год обучения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 xml:space="preserve">тип документа, удостоверяющего личность; 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данные документа, удостоверяющего личность, гражданство, данные о регистрации по месту проживания и данные о фактическом месте проживания, данные номера телефона (сотовый, домашний), адрес электронной почты;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4F55D2">
              <w:rPr>
                <w:rFonts w:ascii="Times New Roman" w:eastAsiaTheme="minorHAnsi" w:hAnsi="Times New Roman" w:cs="Times New Roman"/>
                <w:sz w:val="28"/>
                <w:szCs w:val="28"/>
              </w:rPr>
              <w:t>результат участия.</w:t>
            </w:r>
          </w:p>
          <w:p w:rsidR="004F55D2" w:rsidRPr="004F55D2" w:rsidRDefault="004F55D2" w:rsidP="004F55D2">
            <w:pPr>
              <w:autoSpaceDE w:val="0"/>
              <w:autoSpaceDN w:val="0"/>
              <w:adjustRightInd w:val="0"/>
              <w:ind w:firstLine="540"/>
              <w:jc w:val="both"/>
              <w:rPr>
                <w:rFonts w:ascii="Times New Roman" w:eastAsiaTheme="minorHAnsi" w:hAnsi="Times New Roman" w:cs="Times New Roman"/>
                <w:sz w:val="28"/>
                <w:szCs w:val="28"/>
              </w:rPr>
            </w:pP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>Цель обработки персональных данных</w:t>
            </w:r>
            <w:r w:rsidRPr="00E62C4D">
              <w:rPr>
                <w:rFonts w:ascii="Times New Roman" w:hAnsi="Times New Roman" w:cs="Times New Roman"/>
                <w:bCs/>
                <w:sz w:val="28"/>
                <w:szCs w:val="28"/>
              </w:rPr>
              <w:t>:</w:t>
            </w: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 xml:space="preserve"> обеспечение участия участник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E62C4D">
              <w:rPr>
                <w:rFonts w:ascii="Times New Roman" w:hAnsi="Times New Roman" w:cs="Times New Roman"/>
                <w:sz w:val="28"/>
                <w:szCs w:val="28"/>
              </w:rPr>
              <w:t xml:space="preserve">в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ткрытом районном фестивале-конкурсе «Победный май»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проводимым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МБУДО ДШИ 6.</w:t>
            </w:r>
          </w:p>
        </w:tc>
      </w:tr>
    </w:tbl>
    <w:p w:rsidR="004F55D2" w:rsidRDefault="004F55D2" w:rsidP="004F55D2">
      <w:pPr>
        <w:ind w:firstLine="709"/>
        <w:jc w:val="both"/>
        <w:rPr>
          <w:rFonts w:ascii="Times New Roman" w:hAnsi="Times New Roman" w:cs="Times New Roman"/>
          <w:lang w:eastAsia="ru-RU"/>
        </w:rPr>
      </w:pPr>
    </w:p>
    <w:p w:rsidR="004F55D2" w:rsidRPr="004F55D2" w:rsidRDefault="004F55D2" w:rsidP="004F55D2">
      <w:pPr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  <w:r w:rsidRPr="004F55D2">
        <w:rPr>
          <w:rFonts w:ascii="Times New Roman" w:hAnsi="Times New Roman" w:cs="Times New Roman"/>
          <w:lang w:eastAsia="ru-RU"/>
        </w:rPr>
        <w:t>Подтверждаю, что, выражая такое согласие, я действую по своей воле и в своих интересах.</w:t>
      </w:r>
    </w:p>
    <w:p w:rsidR="004F55D2" w:rsidRPr="004F55D2" w:rsidRDefault="004F55D2" w:rsidP="004F55D2">
      <w:pPr>
        <w:ind w:firstLine="720"/>
        <w:jc w:val="both"/>
        <w:rPr>
          <w:rFonts w:ascii="Times New Roman" w:hAnsi="Times New Roman" w:cs="Times New Roman"/>
          <w:lang w:eastAsia="ru-RU"/>
        </w:rPr>
      </w:pPr>
      <w:proofErr w:type="gramStart"/>
      <w:r w:rsidRPr="004F55D2">
        <w:rPr>
          <w:rFonts w:ascii="Times New Roman" w:hAnsi="Times New Roman" w:cs="Times New Roman"/>
          <w:lang w:eastAsia="ru-RU"/>
        </w:rPr>
        <w:t xml:space="preserve"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</w:t>
      </w:r>
      <w:r w:rsidRPr="004F55D2">
        <w:rPr>
          <w:rFonts w:ascii="Times New Roman" w:hAnsi="Times New Roman" w:cs="Times New Roman"/>
          <w:lang w:eastAsia="ru-RU"/>
        </w:rPr>
        <w:lastRenderedPageBreak/>
        <w:t>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  <w:proofErr w:type="gramEnd"/>
    </w:p>
    <w:p w:rsidR="004F55D2" w:rsidRPr="004F55D2" w:rsidRDefault="004F55D2" w:rsidP="004F55D2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4F55D2">
        <w:rPr>
          <w:rFonts w:ascii="Times New Roman" w:hAnsi="Times New Roman" w:cs="Times New Roman"/>
          <w:lang w:eastAsia="ru-RU"/>
        </w:rPr>
        <w:t>Настоящее согласие действует не дольше, чем этого требуют цели обработки персональных данных.</w:t>
      </w:r>
    </w:p>
    <w:p w:rsidR="004F55D2" w:rsidRPr="004F55D2" w:rsidRDefault="004F55D2" w:rsidP="004F55D2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4F55D2">
        <w:rPr>
          <w:rFonts w:ascii="Times New Roman" w:hAnsi="Times New Roman" w:cs="Times New Roman"/>
          <w:lang w:eastAsia="ru-RU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:rsidR="004F55D2" w:rsidRPr="004F55D2" w:rsidRDefault="004F55D2" w:rsidP="004F55D2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4F55D2">
        <w:rPr>
          <w:rFonts w:ascii="Times New Roman" w:hAnsi="Times New Roman" w:cs="Times New Roman"/>
          <w:lang w:eastAsia="ru-RU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:rsidR="004F55D2" w:rsidRPr="004F55D2" w:rsidRDefault="004F55D2" w:rsidP="004F55D2">
      <w:pPr>
        <w:ind w:firstLine="720"/>
        <w:jc w:val="both"/>
        <w:rPr>
          <w:rFonts w:ascii="Times New Roman" w:hAnsi="Times New Roman" w:cs="Times New Roman"/>
          <w:lang w:eastAsia="ru-RU"/>
        </w:rPr>
      </w:pPr>
      <w:r w:rsidRPr="004F55D2">
        <w:rPr>
          <w:rFonts w:ascii="Times New Roman" w:hAnsi="Times New Roman" w:cs="Times New Roman"/>
          <w:lang w:eastAsia="ru-RU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:rsidR="004F55D2" w:rsidRPr="004F55D2" w:rsidRDefault="004F55D2" w:rsidP="004F55D2">
      <w:pPr>
        <w:ind w:right="-285"/>
        <w:jc w:val="both"/>
        <w:rPr>
          <w:rFonts w:ascii="Times New Roman" w:hAnsi="Times New Roman" w:cs="Times New Roman"/>
          <w:lang w:eastAsia="ru-RU"/>
        </w:rPr>
      </w:pPr>
    </w:p>
    <w:p w:rsidR="004F55D2" w:rsidRPr="004F55D2" w:rsidRDefault="004F55D2" w:rsidP="004F55D2">
      <w:pPr>
        <w:pStyle w:val="FirstParagraph"/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4F55D2">
        <w:rPr>
          <w:rFonts w:ascii="Times New Roman" w:hAnsi="Times New Roman"/>
          <w:szCs w:val="28"/>
          <w:lang w:val="ru-RU"/>
        </w:rPr>
        <w:t>«____» __________ 202</w:t>
      </w:r>
      <w:r>
        <w:rPr>
          <w:rFonts w:ascii="Times New Roman" w:hAnsi="Times New Roman"/>
          <w:szCs w:val="28"/>
          <w:lang w:val="ru-RU"/>
        </w:rPr>
        <w:t>3</w:t>
      </w:r>
      <w:r w:rsidR="00B8694A">
        <w:rPr>
          <w:rFonts w:ascii="Times New Roman" w:hAnsi="Times New Roman"/>
          <w:szCs w:val="28"/>
          <w:lang w:val="ru-RU"/>
        </w:rPr>
        <w:tab/>
      </w:r>
      <w:r w:rsidRPr="004F55D2">
        <w:rPr>
          <w:rFonts w:ascii="Times New Roman" w:hAnsi="Times New Roman"/>
          <w:szCs w:val="28"/>
          <w:lang w:val="ru-RU"/>
        </w:rPr>
        <w:tab/>
        <w:t>____________</w:t>
      </w:r>
      <w:r w:rsidRPr="004F55D2">
        <w:rPr>
          <w:rFonts w:ascii="Times New Roman" w:hAnsi="Times New Roman"/>
          <w:szCs w:val="28"/>
          <w:lang w:val="ru-RU"/>
        </w:rPr>
        <w:tab/>
        <w:t>_____________________</w:t>
      </w:r>
    </w:p>
    <w:p w:rsidR="004F55D2" w:rsidRPr="004F55D2" w:rsidRDefault="004F55D2" w:rsidP="004F55D2">
      <w:pPr>
        <w:pStyle w:val="FirstParagraph"/>
        <w:spacing w:before="0" w:after="0"/>
        <w:rPr>
          <w:rFonts w:ascii="Times New Roman" w:hAnsi="Times New Roman"/>
          <w:szCs w:val="28"/>
          <w:vertAlign w:val="superscript"/>
          <w:lang w:val="ru-RU"/>
        </w:rPr>
      </w:pPr>
      <w:r w:rsidRPr="004F55D2">
        <w:rPr>
          <w:rFonts w:ascii="Times New Roman" w:hAnsi="Times New Roman"/>
          <w:szCs w:val="28"/>
          <w:vertAlign w:val="superscript"/>
          <w:lang w:val="ru-RU"/>
        </w:rPr>
        <w:t xml:space="preserve">                                                                            </w:t>
      </w:r>
      <w:r w:rsidR="00B8694A">
        <w:rPr>
          <w:rFonts w:ascii="Times New Roman" w:hAnsi="Times New Roman"/>
          <w:szCs w:val="28"/>
          <w:vertAlign w:val="superscript"/>
          <w:lang w:val="ru-RU"/>
        </w:rPr>
        <w:tab/>
      </w:r>
      <w:r w:rsidRPr="004F55D2">
        <w:rPr>
          <w:rFonts w:ascii="Times New Roman" w:hAnsi="Times New Roman"/>
          <w:szCs w:val="28"/>
          <w:vertAlign w:val="superscript"/>
          <w:lang w:val="ru-RU"/>
        </w:rPr>
        <w:t xml:space="preserve">       (подпись)</w:t>
      </w:r>
      <w:r w:rsidRPr="004F55D2">
        <w:rPr>
          <w:rFonts w:ascii="Times New Roman" w:hAnsi="Times New Roman"/>
          <w:szCs w:val="28"/>
          <w:vertAlign w:val="superscript"/>
          <w:lang w:val="ru-RU"/>
        </w:rPr>
        <w:tab/>
      </w:r>
      <w:r w:rsidRPr="004F55D2">
        <w:rPr>
          <w:rFonts w:ascii="Times New Roman" w:hAnsi="Times New Roman"/>
          <w:szCs w:val="28"/>
          <w:vertAlign w:val="superscript"/>
          <w:lang w:val="ru-RU"/>
        </w:rPr>
        <w:tab/>
        <w:t xml:space="preserve">       (расшифровка подписи)</w:t>
      </w:r>
    </w:p>
    <w:p w:rsidR="004F55D2" w:rsidRPr="004F55D2" w:rsidRDefault="004F55D2" w:rsidP="004F55D2">
      <w:pPr>
        <w:rPr>
          <w:rFonts w:ascii="Times New Roman" w:hAnsi="Times New Roman" w:cs="Times New Roman"/>
          <w:sz w:val="24"/>
          <w:vertAlign w:val="superscript"/>
        </w:rPr>
      </w:pPr>
    </w:p>
    <w:p w:rsidR="009A0C68" w:rsidRPr="004F55D2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4F55D2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4F55D2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4F55D2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4F55D2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Pr="004F55D2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6A64EA" w:rsidRDefault="006A64EA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E62C4D" w:rsidRDefault="00E62C4D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4F55D2" w:rsidRDefault="004F55D2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A0C68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9718" w:type="dxa"/>
        <w:tblInd w:w="-142" w:type="dxa"/>
        <w:tblLook w:val="04A0"/>
      </w:tblPr>
      <w:tblGrid>
        <w:gridCol w:w="10137"/>
      </w:tblGrid>
      <w:tr w:rsidR="009A0C68" w:rsidRPr="007244C3" w:rsidTr="009A0C68">
        <w:tc>
          <w:tcPr>
            <w:tcW w:w="9718" w:type="dxa"/>
          </w:tcPr>
          <w:p w:rsidR="009A0C68" w:rsidRDefault="009A0C68" w:rsidP="009A0C68">
            <w:pPr>
              <w:pStyle w:val="FirstParagraph"/>
              <w:spacing w:before="0" w:after="0"/>
              <w:ind w:hanging="4896"/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</w:pPr>
            <w:bookmarkStart w:id="2" w:name="_Hlk94269596"/>
            <w:r w:rsidRPr="004D424A"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  <w:br w:type="page"/>
            </w:r>
            <w:r w:rsidRPr="004D424A"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  <w:br w:type="page"/>
            </w:r>
            <w:r w:rsidRPr="004D424A"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  <w:br w:type="page"/>
            </w:r>
          </w:p>
          <w:p w:rsidR="00891ACF" w:rsidRPr="00891ACF" w:rsidRDefault="00891ACF" w:rsidP="00891ACF">
            <w:pPr>
              <w:pStyle w:val="a6"/>
            </w:pPr>
          </w:p>
          <w:p w:rsidR="009A0C68" w:rsidRPr="006A64EA" w:rsidRDefault="009A0C68" w:rsidP="009A0C68">
            <w:pPr>
              <w:pStyle w:val="ConsPlusNormal"/>
              <w:ind w:left="5065"/>
              <w:jc w:val="right"/>
              <w:rPr>
                <w:i/>
                <w:sz w:val="24"/>
                <w:szCs w:val="24"/>
              </w:rPr>
            </w:pPr>
            <w:r w:rsidRPr="006A64EA">
              <w:rPr>
                <w:i/>
                <w:sz w:val="24"/>
                <w:szCs w:val="24"/>
              </w:rPr>
              <w:lastRenderedPageBreak/>
              <w:t>Приложение № </w:t>
            </w:r>
            <w:r w:rsidR="00F81927" w:rsidRPr="006A64EA">
              <w:rPr>
                <w:i/>
                <w:sz w:val="24"/>
                <w:szCs w:val="24"/>
              </w:rPr>
              <w:t>3</w:t>
            </w:r>
            <w:r w:rsidRPr="006A64EA">
              <w:rPr>
                <w:i/>
                <w:sz w:val="24"/>
                <w:szCs w:val="24"/>
              </w:rPr>
              <w:t>а</w:t>
            </w:r>
          </w:p>
          <w:p w:rsidR="006A64EA" w:rsidRDefault="009A0C68" w:rsidP="009A0C68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6A64E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к Положению об </w:t>
            </w:r>
            <w:proofErr w:type="gramStart"/>
            <w:r w:rsidRPr="006A64E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Открытом</w:t>
            </w:r>
            <w:proofErr w:type="gramEnd"/>
            <w:r w:rsidRPr="006A64E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районном</w:t>
            </w:r>
          </w:p>
          <w:p w:rsidR="009A0C68" w:rsidRPr="009A0C68" w:rsidRDefault="009A0C68" w:rsidP="009A0C68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A64E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</w:t>
            </w:r>
            <w:proofErr w:type="gramStart"/>
            <w:r w:rsidRPr="006A64E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фестивале-конкурсе</w:t>
            </w:r>
            <w:proofErr w:type="gramEnd"/>
            <w:r w:rsidR="006A64E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</w:t>
            </w:r>
            <w:r w:rsidRPr="006A64E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«Победный Май»</w:t>
            </w:r>
          </w:p>
          <w:p w:rsidR="006A64EA" w:rsidRPr="006A64EA" w:rsidRDefault="006A64EA" w:rsidP="009A0C68">
            <w:pPr>
              <w:widowControl w:val="0"/>
              <w:autoSpaceDE w:val="0"/>
              <w:autoSpaceDN w:val="0"/>
              <w:adjustRightInd w:val="0"/>
              <w:ind w:left="4820"/>
              <w:jc w:val="right"/>
              <w:rPr>
                <w:rFonts w:ascii="Times New Roman" w:eastAsia="Times New Roman" w:hAnsi="Times New Roman" w:cs="Times New Roman"/>
                <w:bCs/>
                <w:sz w:val="28"/>
                <w:szCs w:val="24"/>
              </w:rPr>
            </w:pPr>
          </w:p>
          <w:p w:rsidR="00FD7343" w:rsidRPr="004724B4" w:rsidRDefault="009A0C68" w:rsidP="00FD7343">
            <w:pPr>
              <w:widowControl w:val="0"/>
              <w:autoSpaceDE w:val="0"/>
              <w:autoSpaceDN w:val="0"/>
              <w:adjustRightInd w:val="0"/>
              <w:ind w:left="4820" w:firstLine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Муниципальное бюджетное</w:t>
            </w:r>
            <w:r w:rsidR="00FD7343"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учреждение </w:t>
            </w:r>
          </w:p>
          <w:p w:rsidR="00F81927" w:rsidRPr="004724B4" w:rsidRDefault="009A0C68" w:rsidP="009A0C68">
            <w:pPr>
              <w:widowControl w:val="0"/>
              <w:autoSpaceDE w:val="0"/>
              <w:autoSpaceDN w:val="0"/>
              <w:adjustRightInd w:val="0"/>
              <w:ind w:left="482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дополнительного образования </w:t>
            </w:r>
          </w:p>
          <w:p w:rsidR="009A0C68" w:rsidRPr="004724B4" w:rsidRDefault="009A0C68" w:rsidP="009A0C68">
            <w:pPr>
              <w:widowControl w:val="0"/>
              <w:autoSpaceDE w:val="0"/>
              <w:autoSpaceDN w:val="0"/>
              <w:adjustRightInd w:val="0"/>
              <w:ind w:left="482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«Детская школа искусств № 6»</w:t>
            </w:r>
          </w:p>
          <w:p w:rsidR="00F81927" w:rsidRPr="004724B4" w:rsidRDefault="009A0C68" w:rsidP="009A0C68">
            <w:pPr>
              <w:widowControl w:val="0"/>
              <w:autoSpaceDE w:val="0"/>
              <w:autoSpaceDN w:val="0"/>
              <w:adjustRightInd w:val="0"/>
              <w:ind w:left="482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г. Красноярск, 660004, </w:t>
            </w:r>
          </w:p>
          <w:p w:rsidR="009A0C68" w:rsidRPr="004724B4" w:rsidRDefault="009A0C68" w:rsidP="009A0C68">
            <w:pPr>
              <w:widowControl w:val="0"/>
              <w:autoSpaceDE w:val="0"/>
              <w:autoSpaceDN w:val="0"/>
              <w:adjustRightInd w:val="0"/>
              <w:ind w:left="482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ул. 26 Бакинских комиссаров, 27, </w:t>
            </w:r>
          </w:p>
          <w:p w:rsidR="009A0C68" w:rsidRPr="006A64EA" w:rsidRDefault="009A0C68" w:rsidP="009A0C68">
            <w:pPr>
              <w:widowControl w:val="0"/>
              <w:autoSpaceDE w:val="0"/>
              <w:autoSpaceDN w:val="0"/>
              <w:adjustRightInd w:val="0"/>
              <w:ind w:left="4820"/>
              <w:jc w:val="right"/>
              <w:rPr>
                <w:rFonts w:ascii="Times New Roman" w:eastAsia="Times New Roman" w:hAnsi="Times New Roman" w:cs="Times New Roman"/>
                <w:bCs/>
                <w:sz w:val="28"/>
                <w:szCs w:val="24"/>
              </w:rPr>
            </w:pPr>
            <w:r w:rsidRPr="004724B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ИНН 2462023327</w:t>
            </w:r>
          </w:p>
          <w:p w:rsidR="009A0C68" w:rsidRPr="006A64EA" w:rsidRDefault="0047752C" w:rsidP="0047752C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 w:firstLine="0"/>
              <w:jc w:val="both"/>
              <w:rPr>
                <w:rFonts w:ascii="Times New Roman" w:eastAsia="Times New Roman" w:hAnsi="Times New Roman" w:cs="Times New Roman"/>
                <w:sz w:val="28"/>
                <w:szCs w:val="24"/>
              </w:rPr>
            </w:pPr>
            <w:r w:rsidRPr="006A64EA">
              <w:rPr>
                <w:rFonts w:ascii="Times New Roman" w:eastAsia="Times New Roman" w:hAnsi="Times New Roman" w:cs="Times New Roman"/>
                <w:sz w:val="28"/>
                <w:szCs w:val="24"/>
              </w:rPr>
              <w:t>от</w:t>
            </w:r>
          </w:p>
          <w:p w:rsidR="009A0C68" w:rsidRPr="009A0C68" w:rsidRDefault="009A0C68" w:rsidP="009A0C68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9A0C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Ф.И.О. родителей (законных представителей) субъекта персональных</w:t>
            </w:r>
            <w:r w:rsidR="0047752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9A0C6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данных</w:t>
            </w:r>
          </w:p>
          <w:p w:rsidR="009A0C68" w:rsidRPr="009A0C68" w:rsidRDefault="009A0C68" w:rsidP="00F81927">
            <w:pPr>
              <w:widowControl w:val="0"/>
              <w:autoSpaceDE w:val="0"/>
              <w:autoSpaceDN w:val="0"/>
              <w:adjustRightInd w:val="0"/>
              <w:spacing w:line="276" w:lineRule="auto"/>
              <w:ind w:left="4820" w:firstLine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0C68">
              <w:rPr>
                <w:rFonts w:ascii="Times New Roman" w:eastAsia="Times New Roman" w:hAnsi="Times New Roman" w:cs="Times New Roman"/>
                <w:sz w:val="24"/>
                <w:szCs w:val="24"/>
              </w:rPr>
              <w:t>номер телефона: ___________________</w:t>
            </w:r>
            <w:r w:rsidR="00F81927" w:rsidRPr="009A0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_______</w:t>
            </w:r>
          </w:p>
          <w:p w:rsidR="009A0C68" w:rsidRPr="009A0C68" w:rsidRDefault="009A0C68" w:rsidP="00F81927">
            <w:pPr>
              <w:widowControl w:val="0"/>
              <w:autoSpaceDE w:val="0"/>
              <w:autoSpaceDN w:val="0"/>
              <w:adjustRightInd w:val="0"/>
              <w:spacing w:line="276" w:lineRule="auto"/>
              <w:ind w:left="4820" w:right="-26" w:firstLine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0C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  <w:r w:rsidR="00F81927" w:rsidRPr="009A0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_________________</w:t>
            </w:r>
          </w:p>
          <w:p w:rsidR="009A0C68" w:rsidRPr="009A0C68" w:rsidRDefault="009A0C68" w:rsidP="00F81927">
            <w:pPr>
              <w:widowControl w:val="0"/>
              <w:autoSpaceDE w:val="0"/>
              <w:autoSpaceDN w:val="0"/>
              <w:adjustRightInd w:val="0"/>
              <w:spacing w:line="276" w:lineRule="auto"/>
              <w:ind w:left="4820" w:firstLine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0C68"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 ___________________</w:t>
            </w:r>
            <w:r w:rsidR="00F81927" w:rsidRPr="009A0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_______</w:t>
            </w:r>
          </w:p>
          <w:p w:rsidR="009A0C68" w:rsidRPr="009A0C68" w:rsidRDefault="009A0C68" w:rsidP="00F81927">
            <w:pPr>
              <w:widowControl w:val="0"/>
              <w:autoSpaceDE w:val="0"/>
              <w:autoSpaceDN w:val="0"/>
              <w:adjustRightInd w:val="0"/>
              <w:spacing w:line="276" w:lineRule="auto"/>
              <w:ind w:left="4820" w:firstLine="0"/>
              <w:jc w:val="both"/>
            </w:pPr>
            <w:r w:rsidRPr="009A0C6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___________________________________________________________________________________</w:t>
            </w:r>
          </w:p>
        </w:tc>
      </w:tr>
    </w:tbl>
    <w:p w:rsidR="00BE1FC8" w:rsidRDefault="00BE1FC8" w:rsidP="009A0C68">
      <w:pPr>
        <w:pStyle w:val="ConsPlusNormal"/>
        <w:jc w:val="center"/>
        <w:rPr>
          <w:b/>
          <w:bCs/>
          <w:szCs w:val="28"/>
        </w:rPr>
      </w:pPr>
    </w:p>
    <w:p w:rsidR="009A0C68" w:rsidRPr="007244C3" w:rsidRDefault="009A0C68" w:rsidP="009A0C68">
      <w:pPr>
        <w:pStyle w:val="ConsPlusNormal"/>
        <w:jc w:val="center"/>
        <w:rPr>
          <w:b/>
          <w:bCs/>
          <w:szCs w:val="28"/>
        </w:rPr>
      </w:pPr>
      <w:r w:rsidRPr="007244C3">
        <w:rPr>
          <w:b/>
          <w:bCs/>
          <w:szCs w:val="28"/>
        </w:rPr>
        <w:t>Согласие родителей или законных представителей участников фестиваля-конкурса на обработку персональных данных, разрешенных субъектом персональных данных для распространения</w:t>
      </w:r>
    </w:p>
    <w:p w:rsidR="009A0C68" w:rsidRPr="007244C3" w:rsidRDefault="009A0C68" w:rsidP="009A0C68">
      <w:pPr>
        <w:pStyle w:val="ConsPlusNormal"/>
        <w:jc w:val="center"/>
        <w:rPr>
          <w:szCs w:val="28"/>
        </w:rPr>
      </w:pPr>
      <w:r w:rsidRPr="007244C3">
        <w:rPr>
          <w:szCs w:val="28"/>
        </w:rPr>
        <w:t>(для участников фестиваля-конкурса до 13 лет включительно)</w:t>
      </w:r>
    </w:p>
    <w:p w:rsidR="009A0C68" w:rsidRPr="007244C3" w:rsidRDefault="009A0C68" w:rsidP="009A0C68">
      <w:pPr>
        <w:pStyle w:val="ConsPlusNormal"/>
        <w:jc w:val="center"/>
        <w:rPr>
          <w:szCs w:val="28"/>
        </w:rPr>
      </w:pP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Я,________________________________________________________________,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фамилия, имя, отчество (при наличии) на русском языке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имеющи</w:t>
      </w:r>
      <w:proofErr w:type="gramStart"/>
      <w:r w:rsidRPr="007244C3">
        <w:rPr>
          <w:szCs w:val="28"/>
        </w:rPr>
        <w:t>й(</w:t>
      </w:r>
      <w:proofErr w:type="spellStart"/>
      <w:proofErr w:type="gramEnd"/>
      <w:r w:rsidRPr="007244C3">
        <w:rPr>
          <w:szCs w:val="28"/>
        </w:rPr>
        <w:t>ая</w:t>
      </w:r>
      <w:proofErr w:type="spellEnd"/>
      <w:r w:rsidRPr="007244C3">
        <w:rPr>
          <w:szCs w:val="28"/>
        </w:rPr>
        <w:t>) _____________________</w:t>
      </w:r>
      <w:r w:rsidRPr="007244C3">
        <w:rPr>
          <w:szCs w:val="28"/>
        </w:rPr>
        <w:tab/>
        <w:t>серия _____________ № _________,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вид документа, удостоверяющего личность)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выдан_____________________________________________________________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наименование органа, выдавшего паспорт, дата выдачи)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__________________________________________________________________,</w:t>
      </w:r>
    </w:p>
    <w:p w:rsidR="009A0C68" w:rsidRPr="007244C3" w:rsidRDefault="009A0C68" w:rsidP="009A0C68">
      <w:pPr>
        <w:pStyle w:val="ConsPlusNormal"/>
        <w:rPr>
          <w:sz w:val="24"/>
          <w:szCs w:val="24"/>
        </w:rPr>
      </w:pP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проживающи</w:t>
      </w:r>
      <w:proofErr w:type="gramStart"/>
      <w:r w:rsidRPr="007244C3">
        <w:rPr>
          <w:szCs w:val="28"/>
        </w:rPr>
        <w:t>й(</w:t>
      </w:r>
      <w:proofErr w:type="gramEnd"/>
      <w:r w:rsidRPr="007244C3">
        <w:rPr>
          <w:szCs w:val="28"/>
        </w:rPr>
        <w:t>ая)__________________________________________________,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адрес места регистрации)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__________________________________________________________________,</w:t>
      </w:r>
    </w:p>
    <w:p w:rsidR="009A0C68" w:rsidRPr="007244C3" w:rsidRDefault="009A0C68" w:rsidP="009A0C68">
      <w:pPr>
        <w:pStyle w:val="ConsPlusNormal"/>
        <w:rPr>
          <w:sz w:val="24"/>
          <w:szCs w:val="24"/>
        </w:rPr>
      </w:pPr>
    </w:p>
    <w:p w:rsidR="009A0C68" w:rsidRPr="007244C3" w:rsidRDefault="009A0C68" w:rsidP="009A0C68">
      <w:pPr>
        <w:pStyle w:val="ConsPlusNormal"/>
        <w:jc w:val="both"/>
        <w:rPr>
          <w:szCs w:val="28"/>
        </w:rPr>
      </w:pPr>
      <w:r w:rsidRPr="007244C3">
        <w:rPr>
          <w:szCs w:val="28"/>
        </w:rPr>
        <w:t>являясь законным представителем субъекта персональных данных, ___________________________________________________________________</w:t>
      </w:r>
    </w:p>
    <w:p w:rsidR="009A0C68" w:rsidRPr="007244C3" w:rsidRDefault="009A0C68" w:rsidP="009A0C68">
      <w:pPr>
        <w:pStyle w:val="ConsPlusNormal"/>
        <w:jc w:val="center"/>
        <w:rPr>
          <w:szCs w:val="28"/>
        </w:rPr>
      </w:pPr>
      <w:r w:rsidRPr="007244C3">
        <w:rPr>
          <w:szCs w:val="28"/>
          <w:vertAlign w:val="superscript"/>
        </w:rPr>
        <w:t>(фамилия, имя, отчество субъекта персональных данных)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______________________________ серия ________ № _____________________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вид документа, удостоверяющего личность субъекта персональных данных)</w:t>
      </w:r>
    </w:p>
    <w:p w:rsidR="009A0C68" w:rsidRPr="007244C3" w:rsidRDefault="009A0C68" w:rsidP="009A0C68">
      <w:pPr>
        <w:pStyle w:val="ConsPlusNormal"/>
        <w:jc w:val="both"/>
        <w:rPr>
          <w:szCs w:val="28"/>
        </w:rPr>
      </w:pPr>
      <w:r w:rsidRPr="007244C3">
        <w:rPr>
          <w:szCs w:val="28"/>
        </w:rPr>
        <w:t>выдан______________________________________________________________,</w:t>
      </w:r>
    </w:p>
    <w:p w:rsidR="009A0C68" w:rsidRPr="007244C3" w:rsidRDefault="009A0C68" w:rsidP="009A0C68">
      <w:pPr>
        <w:pStyle w:val="ConsPlusNormal"/>
        <w:jc w:val="center"/>
        <w:rPr>
          <w:szCs w:val="28"/>
        </w:rPr>
      </w:pPr>
      <w:r w:rsidRPr="007244C3">
        <w:rPr>
          <w:szCs w:val="28"/>
          <w:vertAlign w:val="superscript"/>
        </w:rPr>
        <w:t xml:space="preserve">(кем и когда </w:t>
      </w:r>
      <w:proofErr w:type="gramStart"/>
      <w:r w:rsidRPr="007244C3">
        <w:rPr>
          <w:szCs w:val="28"/>
          <w:vertAlign w:val="superscript"/>
        </w:rPr>
        <w:t>выдан</w:t>
      </w:r>
      <w:proofErr w:type="gramEnd"/>
      <w:r w:rsidRPr="007244C3">
        <w:rPr>
          <w:szCs w:val="28"/>
          <w:vertAlign w:val="superscript"/>
        </w:rPr>
        <w:t>)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проживающег</w:t>
      </w:r>
      <w:proofErr w:type="gramStart"/>
      <w:r w:rsidRPr="007244C3">
        <w:rPr>
          <w:szCs w:val="28"/>
        </w:rPr>
        <w:t>о(</w:t>
      </w:r>
      <w:proofErr w:type="gramEnd"/>
      <w:r w:rsidRPr="007244C3">
        <w:rPr>
          <w:szCs w:val="28"/>
        </w:rPr>
        <w:t>ей) по адресу __________________________________________</w:t>
      </w: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____________________________________________________________________, на основании_________________________________________________________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  <w:r w:rsidRPr="007244C3">
        <w:rPr>
          <w:szCs w:val="28"/>
          <w:vertAlign w:val="superscript"/>
        </w:rPr>
        <w:t>(документ, подтверждающий полномочия законного представителя)</w:t>
      </w:r>
    </w:p>
    <w:p w:rsidR="009A0C68" w:rsidRPr="007244C3" w:rsidRDefault="009A0C68" w:rsidP="009A0C68">
      <w:pPr>
        <w:pStyle w:val="ConsPlusNormal"/>
        <w:jc w:val="center"/>
        <w:rPr>
          <w:szCs w:val="28"/>
          <w:vertAlign w:val="superscript"/>
        </w:rPr>
      </w:pPr>
    </w:p>
    <w:p w:rsidR="009A0C68" w:rsidRPr="007244C3" w:rsidRDefault="009A0C68" w:rsidP="009A0C68">
      <w:pPr>
        <w:pStyle w:val="ConsPlusNormal"/>
        <w:jc w:val="both"/>
        <w:rPr>
          <w:szCs w:val="28"/>
        </w:rPr>
      </w:pPr>
      <w:proofErr w:type="gramStart"/>
      <w:r w:rsidRPr="007244C3">
        <w:rPr>
          <w:szCs w:val="28"/>
        </w:rPr>
        <w:t xml:space="preserve">в соответствии со статьями 9, 10.1, 11 Федерального закона от 27.07.2006 г. № 152-ФЗ «О персональных данных» даю свое согласие </w:t>
      </w:r>
      <w:r w:rsidR="00F81927">
        <w:rPr>
          <w:szCs w:val="28"/>
        </w:rPr>
        <w:t>Муниципальному бюджетному учреждению дополнительного образованию «Детская школа искусств № 6» (МБУДО ДШИ № 6)</w:t>
      </w:r>
      <w:r w:rsidRPr="007244C3">
        <w:rPr>
          <w:szCs w:val="28"/>
        </w:rPr>
        <w:t xml:space="preserve">)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  <w:proofErr w:type="gramEnd"/>
    </w:p>
    <w:p w:rsidR="009A0C68" w:rsidRPr="0007354F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http://</w:t>
      </w:r>
      <w:r w:rsidR="00F81927" w:rsidRPr="00F81927">
        <w:rPr>
          <w:szCs w:val="28"/>
        </w:rPr>
        <w:t>dshi6krk.ru/</w:t>
      </w:r>
      <w:r w:rsidRPr="007244C3">
        <w:rPr>
          <w:szCs w:val="28"/>
        </w:rPr>
        <w:t xml:space="preserve">; </w:t>
      </w:r>
    </w:p>
    <w:p w:rsidR="00F81927" w:rsidRPr="00F81927" w:rsidRDefault="0071146F" w:rsidP="009A0C68">
      <w:pPr>
        <w:pStyle w:val="ConsPlusNormal"/>
        <w:rPr>
          <w:szCs w:val="28"/>
        </w:rPr>
      </w:pPr>
      <w:hyperlink r:id="rId5" w:history="1">
        <w:r w:rsidR="00F81927" w:rsidRPr="00E73469">
          <w:rPr>
            <w:rStyle w:val="a5"/>
            <w:szCs w:val="28"/>
            <w:lang w:val="en-US"/>
          </w:rPr>
          <w:t>https</w:t>
        </w:r>
        <w:r w:rsidR="00F81927" w:rsidRPr="00F81927">
          <w:rPr>
            <w:rStyle w:val="a5"/>
            <w:szCs w:val="28"/>
          </w:rPr>
          <w:t>://</w:t>
        </w:r>
        <w:proofErr w:type="spellStart"/>
        <w:r w:rsidR="00F81927" w:rsidRPr="00E73469">
          <w:rPr>
            <w:rStyle w:val="a5"/>
            <w:szCs w:val="28"/>
            <w:lang w:val="en-US"/>
          </w:rPr>
          <w:t>vk</w:t>
        </w:r>
        <w:proofErr w:type="spellEnd"/>
        <w:r w:rsidR="00F81927" w:rsidRPr="00F81927">
          <w:rPr>
            <w:rStyle w:val="a5"/>
            <w:szCs w:val="28"/>
          </w:rPr>
          <w:t>.</w:t>
        </w:r>
        <w:r w:rsidR="00F81927" w:rsidRPr="00E73469">
          <w:rPr>
            <w:rStyle w:val="a5"/>
            <w:szCs w:val="28"/>
            <w:lang w:val="en-US"/>
          </w:rPr>
          <w:t>com</w:t>
        </w:r>
        <w:r w:rsidR="00F81927" w:rsidRPr="00F81927">
          <w:rPr>
            <w:rStyle w:val="a5"/>
            <w:szCs w:val="28"/>
          </w:rPr>
          <w:t>/</w:t>
        </w:r>
        <w:proofErr w:type="spellStart"/>
        <w:r w:rsidR="00F81927" w:rsidRPr="00E73469">
          <w:rPr>
            <w:rStyle w:val="a5"/>
            <w:szCs w:val="28"/>
            <w:lang w:val="en-US"/>
          </w:rPr>
          <w:t>dshi</w:t>
        </w:r>
        <w:proofErr w:type="spellEnd"/>
        <w:r w:rsidR="00F81927" w:rsidRPr="00F81927">
          <w:rPr>
            <w:rStyle w:val="a5"/>
            <w:szCs w:val="28"/>
          </w:rPr>
          <w:t>6_</w:t>
        </w:r>
        <w:proofErr w:type="spellStart"/>
        <w:r w:rsidR="00F81927" w:rsidRPr="00E73469">
          <w:rPr>
            <w:rStyle w:val="a5"/>
            <w:szCs w:val="28"/>
            <w:lang w:val="en-US"/>
          </w:rPr>
          <w:t>krsk</w:t>
        </w:r>
        <w:proofErr w:type="spellEnd"/>
      </w:hyperlink>
      <w:r w:rsidR="00F81927" w:rsidRPr="0007354F">
        <w:rPr>
          <w:szCs w:val="28"/>
        </w:rPr>
        <w:t>;</w:t>
      </w:r>
    </w:p>
    <w:p w:rsidR="009A0C68" w:rsidRPr="0007354F" w:rsidRDefault="0007354F" w:rsidP="009A0C68">
      <w:pPr>
        <w:pStyle w:val="ConsPlusNormal"/>
        <w:jc w:val="both"/>
        <w:rPr>
          <w:szCs w:val="32"/>
        </w:rPr>
      </w:pPr>
      <w:proofErr w:type="gramStart"/>
      <w:r w:rsidRPr="0007354F">
        <w:rPr>
          <w:szCs w:val="32"/>
        </w:rPr>
        <w:t>посредствам</w:t>
      </w:r>
      <w:proofErr w:type="gramEnd"/>
      <w:r w:rsidRPr="0007354F">
        <w:rPr>
          <w:szCs w:val="32"/>
        </w:rPr>
        <w:t xml:space="preserve"> которых будет осуществляться предоставление доступа неограниченному кругу лиц и иные действия с персональными данными субъекта персональных данных с целью </w:t>
      </w:r>
      <w:r w:rsidR="00BD0988" w:rsidRPr="0007354F">
        <w:rPr>
          <w:szCs w:val="32"/>
        </w:rPr>
        <w:t>обеспечения</w:t>
      </w:r>
      <w:r w:rsidRPr="0007354F">
        <w:rPr>
          <w:szCs w:val="32"/>
        </w:rPr>
        <w:t xml:space="preserve"> участия участников в Открытом районном фестивале-конкурсе «Победный май», проводимом в МБУДО ДШИ 6.</w:t>
      </w:r>
    </w:p>
    <w:p w:rsidR="009A0C68" w:rsidRPr="007244C3" w:rsidRDefault="009A0C68" w:rsidP="009A0C68">
      <w:pPr>
        <w:pStyle w:val="ConsPlusNormal"/>
        <w:jc w:val="both"/>
        <w:rPr>
          <w:szCs w:val="28"/>
        </w:rPr>
      </w:pPr>
      <w:r w:rsidRPr="007244C3">
        <w:rPr>
          <w:szCs w:val="28"/>
        </w:rPr>
        <w:t>Категории и перечень персональных данных, на обработку которых дается согласие:</w:t>
      </w:r>
    </w:p>
    <w:p w:rsidR="009A0C68" w:rsidRPr="007244C3" w:rsidRDefault="009A0C68" w:rsidP="009A0C68">
      <w:pPr>
        <w:pStyle w:val="ConsPlusNormal"/>
        <w:jc w:val="both"/>
        <w:rPr>
          <w:szCs w:val="28"/>
        </w:rPr>
      </w:pPr>
    </w:p>
    <w:tbl>
      <w:tblPr>
        <w:tblW w:w="94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/>
      </w:tblPr>
      <w:tblGrid>
        <w:gridCol w:w="1120"/>
        <w:gridCol w:w="6110"/>
        <w:gridCol w:w="1112"/>
        <w:gridCol w:w="1139"/>
        <w:gridCol w:w="11"/>
      </w:tblGrid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9A0C68" w:rsidRPr="0007354F" w:rsidRDefault="009A0C68" w:rsidP="00BD09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proofErr w:type="gramStart"/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proofErr w:type="spellEnd"/>
          </w:p>
        </w:tc>
        <w:tc>
          <w:tcPr>
            <w:tcW w:w="61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9A0C68" w:rsidRPr="0007354F" w:rsidRDefault="009A0C68" w:rsidP="00BD09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:rsidR="009A0C68" w:rsidRPr="0007354F" w:rsidRDefault="009A0C68" w:rsidP="00BD09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07354F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:rsidR="009A0C68" w:rsidRPr="0007354F" w:rsidRDefault="009A0C68" w:rsidP="0007354F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9A0C68" w:rsidRPr="007244C3" w:rsidTr="00BD0988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91084885"/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Наименование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Адрес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Телефон,</w:t>
            </w:r>
            <w:r w:rsidRPr="0007354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07354F">
        <w:trPr>
          <w:gridAfter w:val="1"/>
          <w:wAfter w:w="11" w:type="dxa"/>
          <w:trHeight w:val="223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07354F">
            <w:pPr>
              <w:ind w:firstLine="431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 xml:space="preserve">Год обучения участника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07354F">
            <w:pPr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07354F">
            <w:pPr>
              <w:ind w:firstLine="431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Место жительств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07354F">
            <w:pPr>
              <w:ind w:firstLine="431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07354F">
            <w:pPr>
              <w:ind w:firstLine="431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:rsidR="009A0C68" w:rsidRPr="0007354F" w:rsidRDefault="009A0C68" w:rsidP="0007354F">
            <w:pPr>
              <w:ind w:firstLine="431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07354F">
            <w:pPr>
              <w:ind w:firstLine="431"/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Страховой номер индивидуального лицевого счета страхового свидетельства обязательного пенсионного страхова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3"/>
      <w:tr w:rsidR="009A0C68" w:rsidRPr="007244C3" w:rsidTr="00BD0988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0C68" w:rsidRPr="007244C3" w:rsidTr="00BD0988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354F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9A0C68" w:rsidRPr="0007354F" w:rsidRDefault="009A0C68" w:rsidP="00BD09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A0C68" w:rsidRPr="007244C3" w:rsidRDefault="009A0C68" w:rsidP="009A0C68">
      <w:pPr>
        <w:pStyle w:val="ConsPlusNormal"/>
        <w:rPr>
          <w:szCs w:val="28"/>
        </w:rPr>
      </w:pPr>
    </w:p>
    <w:p w:rsidR="009A0C68" w:rsidRPr="007244C3" w:rsidRDefault="009A0C68" w:rsidP="009A0C68">
      <w:pPr>
        <w:pStyle w:val="ConsPlusNormal"/>
        <w:ind w:firstLine="708"/>
        <w:jc w:val="both"/>
        <w:rPr>
          <w:szCs w:val="28"/>
        </w:rPr>
      </w:pPr>
      <w:r w:rsidRPr="007244C3">
        <w:rPr>
          <w:szCs w:val="2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</w:r>
      <w:r w:rsidR="0007354F">
        <w:rPr>
          <w:shd w:val="clear" w:color="auto" w:fill="FFFFFF"/>
        </w:rPr>
        <w:t>Открытом районном фестивале-</w:t>
      </w:r>
      <w:r w:rsidR="0007354F">
        <w:rPr>
          <w:shd w:val="clear" w:color="auto" w:fill="FFFFFF"/>
        </w:rPr>
        <w:lastRenderedPageBreak/>
        <w:t>конкурсе «Победный май», проводимым МБУДО ДШИ 6</w:t>
      </w:r>
      <w:r w:rsidRPr="007244C3">
        <w:rPr>
          <w:szCs w:val="28"/>
        </w:rPr>
        <w:t>.</w:t>
      </w:r>
    </w:p>
    <w:p w:rsidR="009A0C68" w:rsidRPr="007244C3" w:rsidRDefault="009A0C68" w:rsidP="009A0C68">
      <w:pPr>
        <w:pStyle w:val="ConsPlusNormal"/>
        <w:ind w:firstLine="708"/>
        <w:jc w:val="both"/>
        <w:rPr>
          <w:szCs w:val="28"/>
        </w:rPr>
      </w:pPr>
      <w:r w:rsidRPr="007244C3">
        <w:rPr>
          <w:szCs w:val="28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:rsidR="009A0C68" w:rsidRPr="007244C3" w:rsidRDefault="009A0C68" w:rsidP="009A0C68">
      <w:pPr>
        <w:pStyle w:val="ConsPlusNormal"/>
        <w:ind w:firstLine="709"/>
        <w:jc w:val="both"/>
        <w:rPr>
          <w:szCs w:val="28"/>
        </w:rPr>
      </w:pPr>
      <w:r w:rsidRPr="007244C3">
        <w:rPr>
          <w:szCs w:val="28"/>
        </w:rPr>
        <w:t>Мне известно, что в соответствии с Федеральным законом от 27.07.2006 №</w:t>
      </w:r>
      <w:r>
        <w:rPr>
          <w:szCs w:val="28"/>
        </w:rPr>
        <w:t> </w:t>
      </w:r>
      <w:r w:rsidRPr="007244C3">
        <w:rPr>
          <w:szCs w:val="28"/>
        </w:rPr>
        <w:t>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:rsidR="009A0C68" w:rsidRPr="007244C3" w:rsidRDefault="009A0C68" w:rsidP="009A0C68">
      <w:pPr>
        <w:pStyle w:val="ConsPlusNormal"/>
        <w:ind w:firstLine="708"/>
        <w:jc w:val="both"/>
        <w:rPr>
          <w:szCs w:val="28"/>
        </w:rPr>
      </w:pPr>
      <w:r w:rsidRPr="007244C3">
        <w:rPr>
          <w:szCs w:val="28"/>
        </w:rPr>
        <w:t>Настоящее согласие действует в течение трех лет со дня его подписания.</w:t>
      </w:r>
    </w:p>
    <w:p w:rsidR="009A0C68" w:rsidRDefault="009A0C68" w:rsidP="009A0C68">
      <w:pPr>
        <w:pStyle w:val="ConsPlusNormal"/>
        <w:rPr>
          <w:szCs w:val="28"/>
        </w:rPr>
      </w:pPr>
    </w:p>
    <w:p w:rsidR="009A0C68" w:rsidRPr="007244C3" w:rsidRDefault="009A0C68" w:rsidP="009A0C68">
      <w:pPr>
        <w:pStyle w:val="ConsPlusNormal"/>
        <w:rPr>
          <w:szCs w:val="28"/>
        </w:rPr>
      </w:pPr>
    </w:p>
    <w:p w:rsidR="009A0C68" w:rsidRPr="007244C3" w:rsidRDefault="009A0C68" w:rsidP="009A0C68">
      <w:pPr>
        <w:pStyle w:val="ConsPlusNormal"/>
        <w:rPr>
          <w:szCs w:val="28"/>
        </w:rPr>
      </w:pPr>
    </w:p>
    <w:p w:rsidR="009A0C68" w:rsidRPr="007244C3" w:rsidRDefault="009A0C68" w:rsidP="009A0C68">
      <w:pPr>
        <w:pStyle w:val="ConsPlusNormal"/>
        <w:rPr>
          <w:szCs w:val="28"/>
        </w:rPr>
      </w:pPr>
      <w:r w:rsidRPr="007244C3">
        <w:rPr>
          <w:szCs w:val="28"/>
        </w:rPr>
        <w:t>«____» __________ 202</w:t>
      </w:r>
      <w:r w:rsidR="00BD0988">
        <w:rPr>
          <w:szCs w:val="28"/>
        </w:rPr>
        <w:t>3</w:t>
      </w:r>
      <w:r w:rsidRPr="007244C3">
        <w:rPr>
          <w:szCs w:val="28"/>
        </w:rPr>
        <w:tab/>
      </w:r>
      <w:r w:rsidRPr="007244C3">
        <w:rPr>
          <w:szCs w:val="28"/>
        </w:rPr>
        <w:tab/>
        <w:t>____________</w:t>
      </w:r>
      <w:r w:rsidRPr="007244C3">
        <w:rPr>
          <w:szCs w:val="28"/>
        </w:rPr>
        <w:tab/>
        <w:t>____________________</w:t>
      </w:r>
      <w:bookmarkStart w:id="4" w:name="_GoBack"/>
      <w:bookmarkEnd w:id="4"/>
    </w:p>
    <w:p w:rsidR="009A0C68" w:rsidRPr="00986337" w:rsidRDefault="00BD0988" w:rsidP="009A0C68">
      <w:pPr>
        <w:pStyle w:val="ConsPlusNormal"/>
        <w:rPr>
          <w:szCs w:val="28"/>
          <w:vertAlign w:val="superscript"/>
        </w:rPr>
      </w:pPr>
      <w:r>
        <w:rPr>
          <w:szCs w:val="28"/>
          <w:vertAlign w:val="superscript"/>
        </w:rPr>
        <w:t xml:space="preserve">                                                                                                       </w:t>
      </w:r>
      <w:r w:rsidR="009A0C68" w:rsidRPr="007244C3">
        <w:rPr>
          <w:szCs w:val="28"/>
          <w:vertAlign w:val="superscript"/>
        </w:rPr>
        <w:t xml:space="preserve">    (подпись)</w:t>
      </w:r>
      <w:r w:rsidR="009A0C68" w:rsidRPr="007244C3">
        <w:rPr>
          <w:szCs w:val="28"/>
          <w:vertAlign w:val="superscript"/>
        </w:rPr>
        <w:tab/>
      </w:r>
      <w:r w:rsidR="009A0C68" w:rsidRPr="007244C3">
        <w:rPr>
          <w:szCs w:val="28"/>
          <w:vertAlign w:val="superscript"/>
        </w:rPr>
        <w:tab/>
        <w:t xml:space="preserve">       (расшифровка подписи)</w:t>
      </w:r>
      <w:bookmarkEnd w:id="2"/>
    </w:p>
    <w:p w:rsidR="009A0C68" w:rsidRDefault="009A0C6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BD0988" w:rsidRDefault="00BD0988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FD7343" w:rsidRDefault="00FD7343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891ACF" w:rsidRDefault="00891ACF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891ACF" w:rsidRDefault="00891ACF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891ACF" w:rsidRDefault="00891ACF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891ACF" w:rsidRDefault="00891ACF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C93A9C" w:rsidRDefault="00C93A9C" w:rsidP="00E86ACE">
      <w:pPr>
        <w:ind w:left="567"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2A7602" w:rsidRPr="006A64EA" w:rsidRDefault="002A7602" w:rsidP="002A7602">
      <w:pPr>
        <w:pStyle w:val="ConsPlusNormal"/>
        <w:ind w:left="5065"/>
        <w:jc w:val="right"/>
        <w:rPr>
          <w:i/>
          <w:sz w:val="24"/>
          <w:szCs w:val="24"/>
        </w:rPr>
      </w:pPr>
      <w:r w:rsidRPr="006A64EA">
        <w:rPr>
          <w:i/>
          <w:sz w:val="24"/>
          <w:szCs w:val="24"/>
        </w:rPr>
        <w:lastRenderedPageBreak/>
        <w:t>Приложение № 3</w:t>
      </w:r>
      <w:r>
        <w:rPr>
          <w:i/>
          <w:sz w:val="24"/>
          <w:szCs w:val="24"/>
        </w:rPr>
        <w:t>б</w:t>
      </w:r>
    </w:p>
    <w:p w:rsidR="002A7602" w:rsidRDefault="002A7602" w:rsidP="002A7602">
      <w:pPr>
        <w:spacing w:line="276" w:lineRule="auto"/>
        <w:jc w:val="right"/>
        <w:rPr>
          <w:rFonts w:ascii="Times New Roman" w:hAnsi="Times New Roman" w:cs="Times New Roman"/>
          <w:bCs/>
          <w:i/>
          <w:sz w:val="24"/>
          <w:szCs w:val="24"/>
        </w:rPr>
      </w:pPr>
      <w:r w:rsidRPr="006A64EA">
        <w:rPr>
          <w:rFonts w:ascii="Times New Roman" w:hAnsi="Times New Roman" w:cs="Times New Roman"/>
          <w:i/>
          <w:sz w:val="24"/>
          <w:szCs w:val="24"/>
        </w:rPr>
        <w:t xml:space="preserve">к Положению об </w:t>
      </w:r>
      <w:proofErr w:type="gramStart"/>
      <w:r w:rsidRPr="006A64EA">
        <w:rPr>
          <w:rFonts w:ascii="Times New Roman" w:hAnsi="Times New Roman" w:cs="Times New Roman"/>
          <w:bCs/>
          <w:i/>
          <w:sz w:val="24"/>
          <w:szCs w:val="24"/>
        </w:rPr>
        <w:t>Открытом</w:t>
      </w:r>
      <w:proofErr w:type="gramEnd"/>
      <w:r w:rsidRPr="006A64EA">
        <w:rPr>
          <w:rFonts w:ascii="Times New Roman" w:hAnsi="Times New Roman" w:cs="Times New Roman"/>
          <w:bCs/>
          <w:i/>
          <w:sz w:val="24"/>
          <w:szCs w:val="24"/>
        </w:rPr>
        <w:t xml:space="preserve"> районном</w:t>
      </w:r>
    </w:p>
    <w:p w:rsidR="002A7602" w:rsidRPr="009A0C68" w:rsidRDefault="002A7602" w:rsidP="002A7602">
      <w:pPr>
        <w:spacing w:line="276" w:lineRule="auto"/>
        <w:jc w:val="right"/>
        <w:rPr>
          <w:rFonts w:ascii="Times New Roman" w:hAnsi="Times New Roman" w:cs="Times New Roman"/>
          <w:bCs/>
          <w:sz w:val="24"/>
          <w:szCs w:val="24"/>
        </w:rPr>
      </w:pPr>
      <w:r w:rsidRPr="006A64EA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gramStart"/>
      <w:r w:rsidRPr="006A64EA">
        <w:rPr>
          <w:rFonts w:ascii="Times New Roman" w:hAnsi="Times New Roman" w:cs="Times New Roman"/>
          <w:bCs/>
          <w:i/>
          <w:sz w:val="24"/>
          <w:szCs w:val="24"/>
        </w:rPr>
        <w:t>фестивале-конкурсе</w:t>
      </w:r>
      <w:proofErr w:type="gramEnd"/>
      <w:r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6A64EA">
        <w:rPr>
          <w:rFonts w:ascii="Times New Roman" w:hAnsi="Times New Roman" w:cs="Times New Roman"/>
          <w:bCs/>
          <w:i/>
          <w:sz w:val="24"/>
          <w:szCs w:val="24"/>
        </w:rPr>
        <w:t>«Победный Май»</w:t>
      </w:r>
    </w:p>
    <w:p w:rsidR="002A7602" w:rsidRDefault="002A7602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A7602" w:rsidRDefault="002A7602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BD0988" w:rsidRPr="004724B4" w:rsidRDefault="00BD0988" w:rsidP="00FD7343">
      <w:pPr>
        <w:widowControl w:val="0"/>
        <w:autoSpaceDE w:val="0"/>
        <w:autoSpaceDN w:val="0"/>
        <w:adjustRightInd w:val="0"/>
        <w:ind w:left="4820" w:firstLine="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24B4">
        <w:rPr>
          <w:rFonts w:ascii="Times New Roman" w:eastAsia="Times New Roman" w:hAnsi="Times New Roman" w:cs="Times New Roman"/>
          <w:bCs/>
          <w:sz w:val="24"/>
          <w:szCs w:val="24"/>
        </w:rPr>
        <w:t xml:space="preserve">Муниципальное бюджетное </w:t>
      </w:r>
      <w:r w:rsidR="0058584E" w:rsidRPr="004724B4">
        <w:rPr>
          <w:rFonts w:ascii="Times New Roman" w:eastAsia="Times New Roman" w:hAnsi="Times New Roman" w:cs="Times New Roman"/>
          <w:bCs/>
          <w:sz w:val="24"/>
          <w:szCs w:val="24"/>
        </w:rPr>
        <w:t>у</w:t>
      </w:r>
      <w:r w:rsidRPr="004724B4">
        <w:rPr>
          <w:rFonts w:ascii="Times New Roman" w:eastAsia="Times New Roman" w:hAnsi="Times New Roman" w:cs="Times New Roman"/>
          <w:bCs/>
          <w:sz w:val="24"/>
          <w:szCs w:val="24"/>
        </w:rPr>
        <w:t xml:space="preserve">чреждение дополнительного образования </w:t>
      </w:r>
    </w:p>
    <w:p w:rsidR="00BD0988" w:rsidRPr="004724B4" w:rsidRDefault="00BD0988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24B4">
        <w:rPr>
          <w:rFonts w:ascii="Times New Roman" w:eastAsia="Times New Roman" w:hAnsi="Times New Roman" w:cs="Times New Roman"/>
          <w:bCs/>
          <w:sz w:val="24"/>
          <w:szCs w:val="24"/>
        </w:rPr>
        <w:t>«Детская школа искусств № 6»</w:t>
      </w:r>
    </w:p>
    <w:p w:rsidR="00BD0988" w:rsidRPr="004724B4" w:rsidRDefault="00BD0988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24B4">
        <w:rPr>
          <w:rFonts w:ascii="Times New Roman" w:eastAsia="Times New Roman" w:hAnsi="Times New Roman" w:cs="Times New Roman"/>
          <w:bCs/>
          <w:sz w:val="24"/>
          <w:szCs w:val="24"/>
        </w:rPr>
        <w:t xml:space="preserve">г. Красноярск, 660004, </w:t>
      </w:r>
    </w:p>
    <w:p w:rsidR="00BD0988" w:rsidRPr="004724B4" w:rsidRDefault="00BD0988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24B4">
        <w:rPr>
          <w:rFonts w:ascii="Times New Roman" w:eastAsia="Times New Roman" w:hAnsi="Times New Roman" w:cs="Times New Roman"/>
          <w:bCs/>
          <w:sz w:val="24"/>
          <w:szCs w:val="24"/>
        </w:rPr>
        <w:t xml:space="preserve">ул. 26 Бакинских комиссаров, 27, </w:t>
      </w:r>
    </w:p>
    <w:p w:rsidR="00BD0988" w:rsidRPr="002A7602" w:rsidRDefault="00BD0988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bCs/>
          <w:sz w:val="28"/>
          <w:szCs w:val="24"/>
        </w:rPr>
      </w:pPr>
      <w:r w:rsidRPr="004724B4">
        <w:rPr>
          <w:rFonts w:ascii="Times New Roman" w:eastAsia="Times New Roman" w:hAnsi="Times New Roman" w:cs="Times New Roman"/>
          <w:bCs/>
          <w:sz w:val="24"/>
          <w:szCs w:val="24"/>
        </w:rPr>
        <w:t>ИНН 2462023327</w:t>
      </w:r>
    </w:p>
    <w:p w:rsidR="00BD0988" w:rsidRPr="002A7602" w:rsidRDefault="00BD0988" w:rsidP="00BD0988">
      <w:pPr>
        <w:widowControl w:val="0"/>
        <w:pBdr>
          <w:bottom w:val="single" w:sz="4" w:space="1" w:color="auto"/>
        </w:pBdr>
        <w:tabs>
          <w:tab w:val="right" w:pos="9214"/>
        </w:tabs>
        <w:autoSpaceDE w:val="0"/>
        <w:autoSpaceDN w:val="0"/>
        <w:adjustRightInd w:val="0"/>
        <w:ind w:left="4820" w:firstLine="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A7602">
        <w:rPr>
          <w:rFonts w:ascii="Times New Roman" w:eastAsia="Times New Roman" w:hAnsi="Times New Roman" w:cs="Times New Roman"/>
          <w:sz w:val="28"/>
          <w:szCs w:val="24"/>
        </w:rPr>
        <w:t>от</w:t>
      </w:r>
    </w:p>
    <w:p w:rsidR="00BD0988" w:rsidRPr="009A0C68" w:rsidRDefault="00BD0988" w:rsidP="00BD0988">
      <w:pPr>
        <w:widowControl w:val="0"/>
        <w:autoSpaceDE w:val="0"/>
        <w:autoSpaceDN w:val="0"/>
        <w:adjustRightInd w:val="0"/>
        <w:ind w:left="4820"/>
        <w:jc w:val="right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A0C68">
        <w:rPr>
          <w:rFonts w:ascii="Times New Roman" w:eastAsia="Times New Roman" w:hAnsi="Times New Roman" w:cs="Times New Roman"/>
          <w:i/>
          <w:iCs/>
          <w:sz w:val="24"/>
          <w:szCs w:val="24"/>
        </w:rPr>
        <w:t>Ф.И.О. субъекта персональных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9A0C68">
        <w:rPr>
          <w:rFonts w:ascii="Times New Roman" w:eastAsia="Times New Roman" w:hAnsi="Times New Roman" w:cs="Times New Roman"/>
          <w:i/>
          <w:iCs/>
          <w:sz w:val="24"/>
          <w:szCs w:val="24"/>
        </w:rPr>
        <w:t>данных</w:t>
      </w:r>
    </w:p>
    <w:p w:rsidR="00BD0988" w:rsidRPr="009A0C68" w:rsidRDefault="00BD0988" w:rsidP="00BD0988">
      <w:pPr>
        <w:widowControl w:val="0"/>
        <w:autoSpaceDE w:val="0"/>
        <w:autoSpaceDN w:val="0"/>
        <w:adjustRightInd w:val="0"/>
        <w:spacing w:line="276" w:lineRule="auto"/>
        <w:ind w:left="4820" w:firstLine="0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омер телефона:</w:t>
      </w:r>
      <w:r w:rsidRPr="009A0C68">
        <w:rPr>
          <w:rFonts w:ascii="Times New Roman" w:eastAsia="Times New Roman" w:hAnsi="Times New Roman" w:cs="Times New Roman"/>
          <w:sz w:val="24"/>
          <w:szCs w:val="24"/>
        </w:rPr>
        <w:t>___________________</w:t>
      </w:r>
      <w:r w:rsidRPr="009A0C68">
        <w:rPr>
          <w:rFonts w:ascii="Times New Roman" w:eastAsia="Times New Roman" w:hAnsi="Times New Roman" w:cs="Times New Roman"/>
          <w:b/>
          <w:bCs/>
          <w:sz w:val="24"/>
          <w:szCs w:val="24"/>
        </w:rPr>
        <w:t>_______</w:t>
      </w:r>
    </w:p>
    <w:p w:rsidR="00BD0988" w:rsidRPr="009A0C68" w:rsidRDefault="00BD0988" w:rsidP="00BD0988">
      <w:pPr>
        <w:widowControl w:val="0"/>
        <w:autoSpaceDE w:val="0"/>
        <w:autoSpaceDN w:val="0"/>
        <w:adjustRightInd w:val="0"/>
        <w:spacing w:line="276" w:lineRule="auto"/>
        <w:ind w:left="4820" w:right="-26"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A0C68">
        <w:rPr>
          <w:rFonts w:ascii="Times New Roman" w:eastAsia="Times New Roman" w:hAnsi="Times New Roman" w:cs="Times New Roman"/>
          <w:sz w:val="24"/>
          <w:szCs w:val="24"/>
        </w:rPr>
        <w:t xml:space="preserve">адрес электронной почты: </w:t>
      </w:r>
      <w:r w:rsidRPr="009A0C68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_____</w:t>
      </w:r>
    </w:p>
    <w:p w:rsidR="00BD0988" w:rsidRPr="009A0C68" w:rsidRDefault="00BD0988" w:rsidP="00BD0988">
      <w:pPr>
        <w:widowControl w:val="0"/>
        <w:autoSpaceDE w:val="0"/>
        <w:autoSpaceDN w:val="0"/>
        <w:adjustRightInd w:val="0"/>
        <w:spacing w:line="276" w:lineRule="auto"/>
        <w:ind w:left="482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очтовый адрес:</w:t>
      </w:r>
      <w:r w:rsidRPr="009A0C68">
        <w:rPr>
          <w:rFonts w:ascii="Times New Roman" w:eastAsia="Times New Roman" w:hAnsi="Times New Roman" w:cs="Times New Roman"/>
          <w:sz w:val="24"/>
          <w:szCs w:val="24"/>
        </w:rPr>
        <w:t>___________________</w:t>
      </w:r>
      <w:r w:rsidRPr="009A0C68">
        <w:rPr>
          <w:rFonts w:ascii="Times New Roman" w:eastAsia="Times New Roman" w:hAnsi="Times New Roman" w:cs="Times New Roman"/>
          <w:b/>
          <w:bCs/>
          <w:sz w:val="24"/>
          <w:szCs w:val="24"/>
        </w:rPr>
        <w:t>_______</w:t>
      </w:r>
    </w:p>
    <w:p w:rsidR="00BD0988" w:rsidRDefault="00BD0988" w:rsidP="00BD0988">
      <w:pPr>
        <w:spacing w:line="276" w:lineRule="auto"/>
        <w:ind w:left="567" w:firstLine="0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A0C68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____________________________</w:t>
      </w:r>
    </w:p>
    <w:p w:rsidR="00BD0988" w:rsidRDefault="00BD0988" w:rsidP="00BD0988">
      <w:pPr>
        <w:spacing w:line="276" w:lineRule="auto"/>
        <w:ind w:left="567" w:firstLine="0"/>
        <w:jc w:val="right"/>
        <w:rPr>
          <w:rFonts w:ascii="Times New Roman" w:hAnsi="Times New Roman" w:cs="Times New Roman"/>
          <w:sz w:val="28"/>
          <w:szCs w:val="28"/>
        </w:rPr>
      </w:pPr>
      <w:r w:rsidRPr="009A0C68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____________________________</w:t>
      </w:r>
    </w:p>
    <w:tbl>
      <w:tblPr>
        <w:tblW w:w="9709" w:type="dxa"/>
        <w:tblInd w:w="-142" w:type="dxa"/>
        <w:tblLook w:val="04A0"/>
      </w:tblPr>
      <w:tblGrid>
        <w:gridCol w:w="9709"/>
      </w:tblGrid>
      <w:tr w:rsidR="00BD0988" w:rsidRPr="007244C3" w:rsidTr="00BD0988">
        <w:trPr>
          <w:trHeight w:val="2874"/>
        </w:trPr>
        <w:tc>
          <w:tcPr>
            <w:tcW w:w="9709" w:type="dxa"/>
          </w:tcPr>
          <w:p w:rsidR="00BD0988" w:rsidRPr="004D424A" w:rsidRDefault="00BD0988" w:rsidP="00BD0988">
            <w:pPr>
              <w:pStyle w:val="FirstParagraph"/>
              <w:spacing w:before="0" w:after="0"/>
              <w:ind w:hanging="4896"/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</w:pPr>
            <w:r w:rsidRPr="004D424A"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  <w:br w:type="page"/>
            </w:r>
            <w:r w:rsidRPr="004D424A"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  <w:br w:type="page"/>
            </w:r>
            <w:r w:rsidRPr="004D424A">
              <w:rPr>
                <w:rFonts w:ascii="Times New Roman" w:eastAsiaTheme="minorHAnsi" w:hAnsi="Times New Roman"/>
                <w:sz w:val="28"/>
                <w:szCs w:val="28"/>
                <w:lang w:val="ru-RU"/>
              </w:rPr>
              <w:br w:type="page"/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b/>
                <w:bCs/>
                <w:szCs w:val="28"/>
              </w:rPr>
            </w:pPr>
            <w:r w:rsidRPr="00BD0988">
              <w:rPr>
                <w:b/>
                <w:bCs/>
                <w:szCs w:val="28"/>
              </w:rPr>
              <w:t>Согласие на обработку персональных данных, разрешенных субъектом персональных данных для распространения</w:t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szCs w:val="28"/>
              </w:rPr>
            </w:pPr>
            <w:r w:rsidRPr="00BD0988">
              <w:rPr>
                <w:szCs w:val="28"/>
              </w:rPr>
              <w:t>(для участников фестиваля-конкурса от 14 лет и старше)</w:t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sz w:val="20"/>
              </w:rPr>
            </w:pP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  <w:r w:rsidRPr="00BD0988">
              <w:rPr>
                <w:szCs w:val="28"/>
              </w:rPr>
              <w:t>Я,________________________________________________________________,</w:t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BD0988">
              <w:rPr>
                <w:szCs w:val="28"/>
                <w:vertAlign w:val="superscript"/>
              </w:rPr>
              <w:t>фамилия, имя, отчество (при наличии) на русском языке</w:t>
            </w: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  <w:r w:rsidRPr="00BD0988">
              <w:rPr>
                <w:szCs w:val="28"/>
              </w:rPr>
              <w:t>имеющи</w:t>
            </w:r>
            <w:proofErr w:type="gramStart"/>
            <w:r w:rsidRPr="00BD0988">
              <w:rPr>
                <w:szCs w:val="28"/>
              </w:rPr>
              <w:t>й(</w:t>
            </w:r>
            <w:proofErr w:type="spellStart"/>
            <w:proofErr w:type="gramEnd"/>
            <w:r w:rsidRPr="00BD0988">
              <w:rPr>
                <w:szCs w:val="28"/>
              </w:rPr>
              <w:t>ая</w:t>
            </w:r>
            <w:proofErr w:type="spellEnd"/>
            <w:r w:rsidRPr="00BD0988">
              <w:rPr>
                <w:szCs w:val="28"/>
              </w:rPr>
              <w:t>) _____________________</w:t>
            </w:r>
            <w:r w:rsidRPr="00BD0988">
              <w:rPr>
                <w:szCs w:val="28"/>
              </w:rPr>
              <w:tab/>
              <w:t>серия _____________ № _________,</w:t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BD0988">
              <w:rPr>
                <w:szCs w:val="28"/>
                <w:vertAlign w:val="superscript"/>
              </w:rPr>
              <w:t>(вид документа, удостоверяющего личность)</w:t>
            </w: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  <w:r w:rsidRPr="00BD0988">
              <w:rPr>
                <w:szCs w:val="28"/>
              </w:rPr>
              <w:t>выдан_____________________________________________________________</w:t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BD0988">
              <w:rPr>
                <w:szCs w:val="28"/>
                <w:vertAlign w:val="superscript"/>
              </w:rPr>
              <w:t>(наименование органа, выдавшего паспорт, дата выдачи)</w:t>
            </w: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  <w:r w:rsidRPr="00BD0988">
              <w:rPr>
                <w:szCs w:val="28"/>
              </w:rPr>
              <w:t>__________________________________________________________________,</w:t>
            </w: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  <w:r w:rsidRPr="00BD0988">
              <w:rPr>
                <w:szCs w:val="28"/>
              </w:rPr>
              <w:t>проживающи</w:t>
            </w:r>
            <w:proofErr w:type="gramStart"/>
            <w:r w:rsidRPr="00BD0988">
              <w:rPr>
                <w:szCs w:val="28"/>
              </w:rPr>
              <w:t>й(</w:t>
            </w:r>
            <w:proofErr w:type="gramEnd"/>
            <w:r w:rsidRPr="00BD0988">
              <w:rPr>
                <w:szCs w:val="28"/>
              </w:rPr>
              <w:t>ая)__________________________________________________,</w:t>
            </w:r>
          </w:p>
          <w:p w:rsidR="00BD0988" w:rsidRPr="00BD0988" w:rsidRDefault="00BD0988" w:rsidP="00BD0988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BD0988">
              <w:rPr>
                <w:szCs w:val="28"/>
                <w:vertAlign w:val="superscript"/>
              </w:rPr>
              <w:t>(адрес места регистрации)</w:t>
            </w:r>
          </w:p>
          <w:p w:rsidR="00BD0988" w:rsidRDefault="00BD0988" w:rsidP="00BD0988">
            <w:pPr>
              <w:pStyle w:val="ConsPlusNormal"/>
              <w:rPr>
                <w:szCs w:val="28"/>
              </w:rPr>
            </w:pPr>
            <w:r w:rsidRPr="00BD0988">
              <w:rPr>
                <w:szCs w:val="28"/>
              </w:rPr>
              <w:t>__________________________________________________________________,</w:t>
            </w:r>
          </w:p>
          <w:p w:rsidR="00BD0988" w:rsidRPr="007244C3" w:rsidRDefault="00BD0988" w:rsidP="00BD0988">
            <w:pPr>
              <w:pStyle w:val="ConsPlusNormal"/>
              <w:jc w:val="both"/>
              <w:rPr>
                <w:szCs w:val="28"/>
              </w:rPr>
            </w:pPr>
            <w:proofErr w:type="gramStart"/>
            <w:r w:rsidRPr="007244C3">
              <w:rPr>
                <w:szCs w:val="28"/>
              </w:rPr>
              <w:t xml:space="preserve">в соответствии со статьями 9, 10.1, 11 Федерального закона от 27.07.2006 г. № 152-ФЗ «О персональных данных» даю свое согласие </w:t>
            </w:r>
            <w:r>
              <w:rPr>
                <w:szCs w:val="28"/>
              </w:rPr>
              <w:t>Муниципальному бюджетному учреждению дополнительного образованию «Детская школа искусств № 6» (МБУДО ДШИ № 6)</w:t>
            </w:r>
            <w:r w:rsidRPr="007244C3">
              <w:rPr>
                <w:szCs w:val="28"/>
              </w:rPr>
              <w:t xml:space="preserve">)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      </w:r>
            <w:proofErr w:type="gramEnd"/>
          </w:p>
          <w:p w:rsidR="00BD0988" w:rsidRPr="0007354F" w:rsidRDefault="00BD0988" w:rsidP="00BD0988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http://</w:t>
            </w:r>
            <w:r w:rsidRPr="00F81927">
              <w:rPr>
                <w:szCs w:val="28"/>
              </w:rPr>
              <w:t>dshi6krk.ru/</w:t>
            </w:r>
            <w:r w:rsidRPr="007244C3">
              <w:rPr>
                <w:szCs w:val="28"/>
              </w:rPr>
              <w:t xml:space="preserve">; </w:t>
            </w:r>
          </w:p>
          <w:p w:rsidR="00BD0988" w:rsidRPr="00F81927" w:rsidRDefault="0071146F" w:rsidP="00BD0988">
            <w:pPr>
              <w:pStyle w:val="ConsPlusNormal"/>
              <w:rPr>
                <w:szCs w:val="28"/>
              </w:rPr>
            </w:pPr>
            <w:hyperlink r:id="rId6" w:history="1">
              <w:r w:rsidR="00BD0988" w:rsidRPr="00E73469">
                <w:rPr>
                  <w:rStyle w:val="a5"/>
                  <w:szCs w:val="28"/>
                  <w:lang w:val="en-US"/>
                </w:rPr>
                <w:t>https</w:t>
              </w:r>
              <w:r w:rsidR="00BD0988" w:rsidRPr="00F81927">
                <w:rPr>
                  <w:rStyle w:val="a5"/>
                  <w:szCs w:val="28"/>
                </w:rPr>
                <w:t>://</w:t>
              </w:r>
              <w:proofErr w:type="spellStart"/>
              <w:r w:rsidR="00BD0988" w:rsidRPr="00E73469">
                <w:rPr>
                  <w:rStyle w:val="a5"/>
                  <w:szCs w:val="28"/>
                  <w:lang w:val="en-US"/>
                </w:rPr>
                <w:t>vk</w:t>
              </w:r>
              <w:proofErr w:type="spellEnd"/>
              <w:r w:rsidR="00BD0988" w:rsidRPr="00F81927">
                <w:rPr>
                  <w:rStyle w:val="a5"/>
                  <w:szCs w:val="28"/>
                </w:rPr>
                <w:t>.</w:t>
              </w:r>
              <w:r w:rsidR="00BD0988" w:rsidRPr="00E73469">
                <w:rPr>
                  <w:rStyle w:val="a5"/>
                  <w:szCs w:val="28"/>
                  <w:lang w:val="en-US"/>
                </w:rPr>
                <w:t>com</w:t>
              </w:r>
              <w:r w:rsidR="00BD0988" w:rsidRPr="00F81927">
                <w:rPr>
                  <w:rStyle w:val="a5"/>
                  <w:szCs w:val="28"/>
                </w:rPr>
                <w:t>/</w:t>
              </w:r>
              <w:proofErr w:type="spellStart"/>
              <w:r w:rsidR="00BD0988" w:rsidRPr="00E73469">
                <w:rPr>
                  <w:rStyle w:val="a5"/>
                  <w:szCs w:val="28"/>
                  <w:lang w:val="en-US"/>
                </w:rPr>
                <w:t>dshi</w:t>
              </w:r>
              <w:proofErr w:type="spellEnd"/>
              <w:r w:rsidR="00BD0988" w:rsidRPr="00F81927">
                <w:rPr>
                  <w:rStyle w:val="a5"/>
                  <w:szCs w:val="28"/>
                </w:rPr>
                <w:t>6_</w:t>
              </w:r>
              <w:proofErr w:type="spellStart"/>
              <w:r w:rsidR="00BD0988" w:rsidRPr="00E73469">
                <w:rPr>
                  <w:rStyle w:val="a5"/>
                  <w:szCs w:val="28"/>
                  <w:lang w:val="en-US"/>
                </w:rPr>
                <w:t>krsk</w:t>
              </w:r>
              <w:proofErr w:type="spellEnd"/>
            </w:hyperlink>
            <w:r w:rsidR="00BD0988" w:rsidRPr="0007354F">
              <w:rPr>
                <w:szCs w:val="28"/>
              </w:rPr>
              <w:t>;</w:t>
            </w:r>
          </w:p>
          <w:p w:rsidR="00BD0988" w:rsidRPr="0007354F" w:rsidRDefault="00BD0988" w:rsidP="00BD0988">
            <w:pPr>
              <w:pStyle w:val="ConsPlusNormal"/>
              <w:jc w:val="both"/>
              <w:rPr>
                <w:szCs w:val="32"/>
              </w:rPr>
            </w:pPr>
            <w:proofErr w:type="gramStart"/>
            <w:r w:rsidRPr="0007354F">
              <w:rPr>
                <w:szCs w:val="32"/>
              </w:rPr>
              <w:t>посредствам</w:t>
            </w:r>
            <w:proofErr w:type="gramEnd"/>
            <w:r w:rsidRPr="0007354F">
              <w:rPr>
                <w:szCs w:val="32"/>
              </w:rPr>
              <w:t xml:space="preserve"> которых будет осуществляться предоставление доступа неограниченному кругу лиц и иные действия с персональными данными субъекта персональных данных с целью обеспечения участия участников в Открытом районном фестивале-конкурсе «Победный май», проводимом в МБУДО ДШИ 6.</w:t>
            </w:r>
          </w:p>
          <w:p w:rsidR="00BD0988" w:rsidRPr="00BD0988" w:rsidRDefault="00BD0988" w:rsidP="00BD0988">
            <w:pPr>
              <w:pStyle w:val="ConsPlusNormal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lastRenderedPageBreak/>
              <w:t>Категории и перечень персональных данных, на обработку которых дается согласие:</w:t>
            </w:r>
          </w:p>
          <w:p w:rsidR="00BD0988" w:rsidRPr="00BD0988" w:rsidRDefault="00BD0988" w:rsidP="00BD0988">
            <w:pPr>
              <w:pStyle w:val="ConsPlusNormal"/>
              <w:rPr>
                <w:szCs w:val="28"/>
              </w:rPr>
            </w:pPr>
          </w:p>
          <w:tbl>
            <w:tblPr>
              <w:tblW w:w="948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/>
            </w:tblPr>
            <w:tblGrid>
              <w:gridCol w:w="1118"/>
              <w:gridCol w:w="6103"/>
              <w:gridCol w:w="1110"/>
              <w:gridCol w:w="1138"/>
              <w:gridCol w:w="14"/>
            </w:tblGrid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vMerge w:val="restart"/>
                  <w:tcBorders>
                    <w:top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:rsidR="00BD0988" w:rsidRPr="00BD0988" w:rsidRDefault="00BD0988" w:rsidP="00BD0988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№ </w:t>
                  </w:r>
                  <w:proofErr w:type="spellStart"/>
                  <w:proofErr w:type="gramStart"/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п</w:t>
                  </w:r>
                  <w:proofErr w:type="spellEnd"/>
                  <w:proofErr w:type="gramEnd"/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/</w:t>
                  </w:r>
                  <w:proofErr w:type="spellStart"/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п</w:t>
                  </w:r>
                  <w:proofErr w:type="spellEnd"/>
                </w:p>
              </w:tc>
              <w:tc>
                <w:tcPr>
                  <w:tcW w:w="610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:rsidR="00BD0988" w:rsidRPr="00BD0988" w:rsidRDefault="00BD0988" w:rsidP="00BD0988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Персональные данные</w:t>
                  </w:r>
                </w:p>
              </w:tc>
              <w:tc>
                <w:tcPr>
                  <w:tcW w:w="224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hideMark/>
                </w:tcPr>
                <w:p w:rsidR="00BD0988" w:rsidRPr="00BD0988" w:rsidRDefault="00BD0988" w:rsidP="00BD0988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Согласие</w:t>
                  </w: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vMerge/>
                  <w:tcBorders>
                    <w:top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10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ind w:firstLine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ДА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  <w:hideMark/>
                </w:tcPr>
                <w:p w:rsidR="00BD0988" w:rsidRPr="00BD0988" w:rsidRDefault="00BD0988" w:rsidP="00BD0988">
                  <w:pPr>
                    <w:ind w:firstLine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НЕТ</w:t>
                  </w:r>
                </w:p>
              </w:tc>
            </w:tr>
            <w:tr w:rsidR="00BD0988" w:rsidRPr="007244C3" w:rsidTr="00BD0988">
              <w:trPr>
                <w:trHeight w:val="218"/>
              </w:trPr>
              <w:tc>
                <w:tcPr>
                  <w:tcW w:w="9483" w:type="dxa"/>
                  <w:gridSpan w:val="5"/>
                  <w:tcBorders>
                    <w:top w:val="nil"/>
                    <w:bottom w:val="single" w:sz="4" w:space="0" w:color="auto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. Общие персональные данные</w:t>
                  </w: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29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Фамил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Им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Отчество 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Дата рожден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Возраст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Наименование организации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7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Адрес организации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Телефон,</w:t>
                  </w: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  <w:lang w:val="en-US"/>
                    </w:rPr>
                    <w:t xml:space="preserve">e-mail </w:t>
                  </w: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организации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29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9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Класс/курс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ind w:firstLine="455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Год обучения участника 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ind w:firstLine="455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1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Место жительства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ind w:firstLine="455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2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Телефон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ind w:firstLine="455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3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Адрес электронной почты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ind w:firstLine="455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Результат участ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666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ind w:firstLine="455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4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Страховой номер индивидуального лицевого счета страхового свидетельства обязательного пенсионного страхован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trHeight w:val="229"/>
              </w:trPr>
              <w:tc>
                <w:tcPr>
                  <w:tcW w:w="9483" w:type="dxa"/>
                  <w:gridSpan w:val="5"/>
                  <w:tcBorders>
                    <w:top w:val="nil"/>
                    <w:bottom w:val="single" w:sz="4" w:space="0" w:color="auto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2. Биометрические персональные данные</w:t>
                  </w: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437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Цветное цифровое фотографическое, видео изображение участника, в т.ч. его лица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Голос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BD0988" w:rsidRPr="007244C3" w:rsidTr="00BD0988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BD0988">
                    <w:rPr>
                      <w:rFonts w:ascii="Times New Roman" w:hAnsi="Times New Roman" w:cs="Times New Roman"/>
                      <w:sz w:val="24"/>
                      <w:szCs w:val="24"/>
                    </w:rPr>
                    <w:t>Иные сведен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:rsidR="00BD0988" w:rsidRPr="00BD0988" w:rsidRDefault="00BD0988" w:rsidP="00BD098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4724B4" w:rsidRDefault="004724B4" w:rsidP="00BD0988">
            <w:pPr>
              <w:pStyle w:val="ConsPlusNormal"/>
              <w:ind w:firstLine="708"/>
              <w:jc w:val="both"/>
              <w:rPr>
                <w:szCs w:val="28"/>
              </w:rPr>
            </w:pPr>
          </w:p>
          <w:p w:rsidR="00BD0988" w:rsidRPr="007244C3" w:rsidRDefault="00BD0988" w:rsidP="00BD0988">
            <w:pPr>
              <w:pStyle w:val="ConsPlusNormal"/>
              <w:ind w:firstLine="708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      </w:r>
            <w:r>
              <w:rPr>
                <w:shd w:val="clear" w:color="auto" w:fill="FFFFFF"/>
              </w:rPr>
              <w:t>Открытом районном фестивале-конкурсе «Победный май», проводимым МБУДО ДШИ 6</w:t>
            </w:r>
            <w:r w:rsidRPr="007244C3">
              <w:rPr>
                <w:szCs w:val="28"/>
              </w:rPr>
              <w:t>.</w:t>
            </w:r>
          </w:p>
          <w:p w:rsidR="00BD0988" w:rsidRPr="007244C3" w:rsidRDefault="00BD0988" w:rsidP="00BD0988">
            <w:pPr>
              <w:pStyle w:val="ConsPlusNormal"/>
              <w:ind w:firstLine="708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Подтверждаю, что, выражая такое согласие, я действую по своей воле и в интересах представляемого лица. </w:t>
            </w:r>
          </w:p>
          <w:p w:rsidR="00BD0988" w:rsidRPr="007244C3" w:rsidRDefault="00BD0988" w:rsidP="00BD0988">
            <w:pPr>
              <w:pStyle w:val="ConsPlusNormal"/>
              <w:ind w:firstLine="709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>Мне известно, что в соответствии с Федеральным законом от 27.07.2006 №</w:t>
            </w:r>
            <w:r>
              <w:rPr>
                <w:szCs w:val="28"/>
              </w:rPr>
              <w:t> </w:t>
            </w:r>
            <w:r w:rsidRPr="007244C3">
              <w:rPr>
                <w:szCs w:val="28"/>
              </w:rPr>
              <w:t>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      </w:r>
          </w:p>
          <w:p w:rsidR="00BD0988" w:rsidRPr="007244C3" w:rsidRDefault="00BD0988" w:rsidP="00BD0988">
            <w:pPr>
              <w:pStyle w:val="ConsPlusNormal"/>
              <w:ind w:firstLine="708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>Настоящее согласие действует в течение трех лет со дня его подписания.</w:t>
            </w:r>
          </w:p>
          <w:p w:rsidR="00BD0988" w:rsidRPr="007244C3" w:rsidRDefault="00BD0988" w:rsidP="00BD0988">
            <w:pPr>
              <w:pStyle w:val="ConsPlusNormal"/>
              <w:rPr>
                <w:szCs w:val="28"/>
              </w:rPr>
            </w:pPr>
          </w:p>
          <w:p w:rsidR="00BD0988" w:rsidRPr="007244C3" w:rsidRDefault="00BD0988" w:rsidP="00BD0988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«____» __________ 202</w:t>
            </w:r>
            <w:r>
              <w:rPr>
                <w:szCs w:val="28"/>
              </w:rPr>
              <w:t>3</w:t>
            </w:r>
            <w:r w:rsidRPr="007244C3">
              <w:rPr>
                <w:szCs w:val="28"/>
              </w:rPr>
              <w:tab/>
            </w:r>
            <w:r w:rsidRPr="007244C3">
              <w:rPr>
                <w:szCs w:val="28"/>
              </w:rPr>
              <w:tab/>
              <w:t>____________</w:t>
            </w:r>
            <w:r w:rsidRPr="007244C3">
              <w:rPr>
                <w:szCs w:val="28"/>
              </w:rPr>
              <w:tab/>
              <w:t>____________________</w:t>
            </w:r>
          </w:p>
          <w:p w:rsidR="00BD0988" w:rsidRPr="00BD0988" w:rsidRDefault="00BD0988" w:rsidP="004724B4">
            <w:pPr>
              <w:pStyle w:val="ConsPlusNormal"/>
              <w:rPr>
                <w:szCs w:val="28"/>
                <w:vertAlign w:val="superscript"/>
              </w:rPr>
            </w:pPr>
            <w:r>
              <w:rPr>
                <w:szCs w:val="28"/>
                <w:vertAlign w:val="superscript"/>
              </w:rPr>
              <w:t xml:space="preserve">                                                                                                       </w:t>
            </w:r>
            <w:r w:rsidRPr="007244C3">
              <w:rPr>
                <w:szCs w:val="28"/>
                <w:vertAlign w:val="superscript"/>
              </w:rPr>
              <w:t xml:space="preserve">    (подпись)</w:t>
            </w:r>
            <w:r w:rsidRPr="007244C3">
              <w:rPr>
                <w:szCs w:val="28"/>
                <w:vertAlign w:val="superscript"/>
              </w:rPr>
              <w:tab/>
            </w:r>
            <w:r w:rsidRPr="007244C3">
              <w:rPr>
                <w:szCs w:val="28"/>
                <w:vertAlign w:val="superscript"/>
              </w:rPr>
              <w:tab/>
              <w:t xml:space="preserve">       (расшифровка подписи)</w:t>
            </w:r>
          </w:p>
        </w:tc>
      </w:tr>
    </w:tbl>
    <w:p w:rsidR="00E11C46" w:rsidRDefault="00E11C46" w:rsidP="004724B4">
      <w:pPr>
        <w:ind w:firstLine="0"/>
        <w:rPr>
          <w:rFonts w:ascii="Times New Roman" w:hAnsi="Times New Roman" w:cs="Times New Roman"/>
          <w:sz w:val="28"/>
          <w:szCs w:val="28"/>
        </w:rPr>
      </w:pPr>
    </w:p>
    <w:sectPr w:rsidR="00E11C46" w:rsidSect="00891ACF">
      <w:pgSz w:w="11906" w:h="16838"/>
      <w:pgMar w:top="851" w:right="709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05088"/>
    <w:multiLevelType w:val="hybridMultilevel"/>
    <w:tmpl w:val="53CC4C5A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CE76D4"/>
    <w:multiLevelType w:val="hybridMultilevel"/>
    <w:tmpl w:val="C3D080BC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082E6A"/>
    <w:multiLevelType w:val="hybridMultilevel"/>
    <w:tmpl w:val="9C4A526A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308D8"/>
    <w:multiLevelType w:val="hybridMultilevel"/>
    <w:tmpl w:val="F00829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561A6F"/>
    <w:multiLevelType w:val="hybridMultilevel"/>
    <w:tmpl w:val="B9AC8A30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CD4C0C"/>
    <w:multiLevelType w:val="hybridMultilevel"/>
    <w:tmpl w:val="76C27AE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6">
    <w:nsid w:val="201D2B14"/>
    <w:multiLevelType w:val="multilevel"/>
    <w:tmpl w:val="AA646EA4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>
    <w:nsid w:val="22B11E86"/>
    <w:multiLevelType w:val="multilevel"/>
    <w:tmpl w:val="6172C082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>
    <w:nsid w:val="23FA6525"/>
    <w:multiLevelType w:val="hybridMultilevel"/>
    <w:tmpl w:val="248C76B0"/>
    <w:lvl w:ilvl="0" w:tplc="4D9A7C5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9">
    <w:nsid w:val="245223EB"/>
    <w:multiLevelType w:val="hybridMultilevel"/>
    <w:tmpl w:val="87787F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7806B8"/>
    <w:multiLevelType w:val="hybridMultilevel"/>
    <w:tmpl w:val="EC76F31C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1E65E3"/>
    <w:multiLevelType w:val="hybridMultilevel"/>
    <w:tmpl w:val="E20202C4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BC7ADD"/>
    <w:multiLevelType w:val="hybridMultilevel"/>
    <w:tmpl w:val="76284448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86427B"/>
    <w:multiLevelType w:val="hybridMultilevel"/>
    <w:tmpl w:val="61F46C7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34F4416A"/>
    <w:multiLevelType w:val="hybridMultilevel"/>
    <w:tmpl w:val="85CC4782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2359D3"/>
    <w:multiLevelType w:val="hybridMultilevel"/>
    <w:tmpl w:val="58C26C5C"/>
    <w:lvl w:ilvl="0" w:tplc="D94CFA08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3A341D8C"/>
    <w:multiLevelType w:val="hybridMultilevel"/>
    <w:tmpl w:val="99CCBE02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E275EB"/>
    <w:multiLevelType w:val="hybridMultilevel"/>
    <w:tmpl w:val="1EB0C62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18">
    <w:nsid w:val="3F6D0616"/>
    <w:multiLevelType w:val="hybridMultilevel"/>
    <w:tmpl w:val="61CC300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41A51ECB"/>
    <w:multiLevelType w:val="multilevel"/>
    <w:tmpl w:val="6172C082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>
    <w:nsid w:val="48C0329A"/>
    <w:multiLevelType w:val="multilevel"/>
    <w:tmpl w:val="AA646EA4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1">
    <w:nsid w:val="4AAA1C36"/>
    <w:multiLevelType w:val="hybridMultilevel"/>
    <w:tmpl w:val="0528330C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3C06B5"/>
    <w:multiLevelType w:val="hybridMultilevel"/>
    <w:tmpl w:val="2190156C"/>
    <w:lvl w:ilvl="0" w:tplc="D94CFA08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51707592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68168B6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1E5FEE"/>
    <w:multiLevelType w:val="hybridMultilevel"/>
    <w:tmpl w:val="4BC07D2C"/>
    <w:lvl w:ilvl="0" w:tplc="041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77B599A"/>
    <w:multiLevelType w:val="multilevel"/>
    <w:tmpl w:val="34982A6E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>
    <w:nsid w:val="57AD4B23"/>
    <w:multiLevelType w:val="hybridMultilevel"/>
    <w:tmpl w:val="CC1846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2F79DE"/>
    <w:multiLevelType w:val="hybridMultilevel"/>
    <w:tmpl w:val="F4BA2E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nsid w:val="5E5B0D91"/>
    <w:multiLevelType w:val="hybridMultilevel"/>
    <w:tmpl w:val="6E8084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21749EB"/>
    <w:multiLevelType w:val="multilevel"/>
    <w:tmpl w:val="6172C082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>
    <w:nsid w:val="65583C8A"/>
    <w:multiLevelType w:val="hybridMultilevel"/>
    <w:tmpl w:val="578C10B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6D519A"/>
    <w:multiLevelType w:val="hybridMultilevel"/>
    <w:tmpl w:val="AF467EFE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973E2B"/>
    <w:multiLevelType w:val="hybridMultilevel"/>
    <w:tmpl w:val="8CF6541A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>
    <w:nsid w:val="697D34E3"/>
    <w:multiLevelType w:val="multilevel"/>
    <w:tmpl w:val="5CC0C8DE"/>
    <w:lvl w:ilvl="0">
      <w:start w:val="7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5">
    <w:nsid w:val="6FA26255"/>
    <w:multiLevelType w:val="hybridMultilevel"/>
    <w:tmpl w:val="6566732A"/>
    <w:lvl w:ilvl="0" w:tplc="D94CFA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0EF4324"/>
    <w:multiLevelType w:val="multilevel"/>
    <w:tmpl w:val="5CC0C8DE"/>
    <w:lvl w:ilvl="0">
      <w:start w:val="7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>
    <w:nsid w:val="71593829"/>
    <w:multiLevelType w:val="hybridMultilevel"/>
    <w:tmpl w:val="558A2A74"/>
    <w:lvl w:ilvl="0" w:tplc="D94CFA0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1F87E9C"/>
    <w:multiLevelType w:val="hybridMultilevel"/>
    <w:tmpl w:val="D794EF5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737C4B"/>
    <w:multiLevelType w:val="hybridMultilevel"/>
    <w:tmpl w:val="4C048DD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0">
    <w:nsid w:val="79243A41"/>
    <w:multiLevelType w:val="multilevel"/>
    <w:tmpl w:val="6172C082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1">
    <w:nsid w:val="7A711A69"/>
    <w:multiLevelType w:val="hybridMultilevel"/>
    <w:tmpl w:val="BD20EDD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5"/>
  </w:num>
  <w:num w:numId="3">
    <w:abstractNumId w:val="17"/>
  </w:num>
  <w:num w:numId="4">
    <w:abstractNumId w:val="18"/>
  </w:num>
  <w:num w:numId="5">
    <w:abstractNumId w:val="26"/>
  </w:num>
  <w:num w:numId="6">
    <w:abstractNumId w:val="7"/>
  </w:num>
  <w:num w:numId="7">
    <w:abstractNumId w:val="28"/>
  </w:num>
  <w:num w:numId="8">
    <w:abstractNumId w:val="19"/>
  </w:num>
  <w:num w:numId="9">
    <w:abstractNumId w:val="39"/>
  </w:num>
  <w:num w:numId="10">
    <w:abstractNumId w:val="41"/>
  </w:num>
  <w:num w:numId="11">
    <w:abstractNumId w:val="30"/>
  </w:num>
  <w:num w:numId="12">
    <w:abstractNumId w:val="40"/>
  </w:num>
  <w:num w:numId="13">
    <w:abstractNumId w:val="6"/>
  </w:num>
  <w:num w:numId="14">
    <w:abstractNumId w:val="34"/>
  </w:num>
  <w:num w:numId="15">
    <w:abstractNumId w:val="36"/>
  </w:num>
  <w:num w:numId="16">
    <w:abstractNumId w:val="33"/>
  </w:num>
  <w:num w:numId="17">
    <w:abstractNumId w:val="20"/>
  </w:num>
  <w:num w:numId="18">
    <w:abstractNumId w:val="13"/>
  </w:num>
  <w:num w:numId="19">
    <w:abstractNumId w:val="25"/>
  </w:num>
  <w:num w:numId="20">
    <w:abstractNumId w:val="35"/>
  </w:num>
  <w:num w:numId="21">
    <w:abstractNumId w:val="4"/>
  </w:num>
  <w:num w:numId="22">
    <w:abstractNumId w:val="10"/>
  </w:num>
  <w:num w:numId="23">
    <w:abstractNumId w:val="14"/>
  </w:num>
  <w:num w:numId="24">
    <w:abstractNumId w:val="21"/>
  </w:num>
  <w:num w:numId="25">
    <w:abstractNumId w:val="37"/>
  </w:num>
  <w:num w:numId="26">
    <w:abstractNumId w:val="2"/>
  </w:num>
  <w:num w:numId="27">
    <w:abstractNumId w:val="9"/>
  </w:num>
  <w:num w:numId="28">
    <w:abstractNumId w:val="29"/>
  </w:num>
  <w:num w:numId="29">
    <w:abstractNumId w:val="31"/>
  </w:num>
  <w:num w:numId="30">
    <w:abstractNumId w:val="32"/>
  </w:num>
  <w:num w:numId="31">
    <w:abstractNumId w:val="38"/>
  </w:num>
  <w:num w:numId="32">
    <w:abstractNumId w:val="22"/>
  </w:num>
  <w:num w:numId="33">
    <w:abstractNumId w:val="1"/>
  </w:num>
  <w:num w:numId="34">
    <w:abstractNumId w:val="24"/>
  </w:num>
  <w:num w:numId="35">
    <w:abstractNumId w:val="3"/>
  </w:num>
  <w:num w:numId="36">
    <w:abstractNumId w:val="27"/>
  </w:num>
  <w:num w:numId="37">
    <w:abstractNumId w:val="23"/>
  </w:num>
  <w:num w:numId="38">
    <w:abstractNumId w:val="11"/>
  </w:num>
  <w:num w:numId="39">
    <w:abstractNumId w:val="12"/>
  </w:num>
  <w:num w:numId="40">
    <w:abstractNumId w:val="0"/>
  </w:num>
  <w:num w:numId="41">
    <w:abstractNumId w:val="15"/>
  </w:num>
  <w:num w:numId="42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oNotTrackMoves/>
  <w:defaultTabStop w:val="708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EC7059"/>
    <w:rsid w:val="00000E5A"/>
    <w:rsid w:val="00001AFD"/>
    <w:rsid w:val="000054EB"/>
    <w:rsid w:val="00005C0B"/>
    <w:rsid w:val="00007F62"/>
    <w:rsid w:val="00011E5A"/>
    <w:rsid w:val="000134F9"/>
    <w:rsid w:val="000235E8"/>
    <w:rsid w:val="0002495C"/>
    <w:rsid w:val="00032220"/>
    <w:rsid w:val="0003327A"/>
    <w:rsid w:val="000342B3"/>
    <w:rsid w:val="00050856"/>
    <w:rsid w:val="0005671D"/>
    <w:rsid w:val="00056A9D"/>
    <w:rsid w:val="000570EB"/>
    <w:rsid w:val="00060C76"/>
    <w:rsid w:val="0006500E"/>
    <w:rsid w:val="00065C7A"/>
    <w:rsid w:val="0007354F"/>
    <w:rsid w:val="00074303"/>
    <w:rsid w:val="000805EF"/>
    <w:rsid w:val="00086B34"/>
    <w:rsid w:val="00087706"/>
    <w:rsid w:val="000963DB"/>
    <w:rsid w:val="000A0167"/>
    <w:rsid w:val="000A499B"/>
    <w:rsid w:val="000A7CC1"/>
    <w:rsid w:val="000A7F75"/>
    <w:rsid w:val="000B0324"/>
    <w:rsid w:val="000B0C78"/>
    <w:rsid w:val="000C4EE2"/>
    <w:rsid w:val="000D508E"/>
    <w:rsid w:val="000D5DDD"/>
    <w:rsid w:val="000D5F29"/>
    <w:rsid w:val="000D70E1"/>
    <w:rsid w:val="000D71D0"/>
    <w:rsid w:val="000D72FB"/>
    <w:rsid w:val="000E273E"/>
    <w:rsid w:val="000E3296"/>
    <w:rsid w:val="000E7811"/>
    <w:rsid w:val="000F15BC"/>
    <w:rsid w:val="0010217D"/>
    <w:rsid w:val="00104549"/>
    <w:rsid w:val="0011380E"/>
    <w:rsid w:val="00115242"/>
    <w:rsid w:val="001217BB"/>
    <w:rsid w:val="00124BAE"/>
    <w:rsid w:val="001305B8"/>
    <w:rsid w:val="00133D80"/>
    <w:rsid w:val="00134132"/>
    <w:rsid w:val="00143BEE"/>
    <w:rsid w:val="0014673E"/>
    <w:rsid w:val="00147F15"/>
    <w:rsid w:val="001562A4"/>
    <w:rsid w:val="00157151"/>
    <w:rsid w:val="00160669"/>
    <w:rsid w:val="001618BA"/>
    <w:rsid w:val="00166EB4"/>
    <w:rsid w:val="00166FC7"/>
    <w:rsid w:val="00167D6E"/>
    <w:rsid w:val="00171060"/>
    <w:rsid w:val="0017114F"/>
    <w:rsid w:val="00177298"/>
    <w:rsid w:val="00183B24"/>
    <w:rsid w:val="001841AC"/>
    <w:rsid w:val="001873DA"/>
    <w:rsid w:val="0018786D"/>
    <w:rsid w:val="00187FBE"/>
    <w:rsid w:val="00190EFE"/>
    <w:rsid w:val="00194031"/>
    <w:rsid w:val="001954F5"/>
    <w:rsid w:val="00197D2F"/>
    <w:rsid w:val="001A04CB"/>
    <w:rsid w:val="001B4667"/>
    <w:rsid w:val="001B6A91"/>
    <w:rsid w:val="001C66D9"/>
    <w:rsid w:val="001D3DC3"/>
    <w:rsid w:val="001D760B"/>
    <w:rsid w:val="001E369B"/>
    <w:rsid w:val="001F4C6B"/>
    <w:rsid w:val="001F4FF3"/>
    <w:rsid w:val="00200165"/>
    <w:rsid w:val="002067EC"/>
    <w:rsid w:val="00206A84"/>
    <w:rsid w:val="002074AC"/>
    <w:rsid w:val="00207AFC"/>
    <w:rsid w:val="00210D44"/>
    <w:rsid w:val="00214EC0"/>
    <w:rsid w:val="00215F78"/>
    <w:rsid w:val="00224212"/>
    <w:rsid w:val="002306F1"/>
    <w:rsid w:val="00231291"/>
    <w:rsid w:val="00231DBF"/>
    <w:rsid w:val="002336A3"/>
    <w:rsid w:val="00233AF5"/>
    <w:rsid w:val="002343ED"/>
    <w:rsid w:val="00237799"/>
    <w:rsid w:val="002435E6"/>
    <w:rsid w:val="00244C04"/>
    <w:rsid w:val="00245A01"/>
    <w:rsid w:val="00252732"/>
    <w:rsid w:val="00255AF4"/>
    <w:rsid w:val="00256CE6"/>
    <w:rsid w:val="00256F9B"/>
    <w:rsid w:val="00257162"/>
    <w:rsid w:val="00257528"/>
    <w:rsid w:val="00272591"/>
    <w:rsid w:val="00274AC3"/>
    <w:rsid w:val="00283679"/>
    <w:rsid w:val="00283BF0"/>
    <w:rsid w:val="002901BD"/>
    <w:rsid w:val="00290ABA"/>
    <w:rsid w:val="002910AD"/>
    <w:rsid w:val="00291A94"/>
    <w:rsid w:val="002A7602"/>
    <w:rsid w:val="002A7B48"/>
    <w:rsid w:val="002B1BEE"/>
    <w:rsid w:val="002B5736"/>
    <w:rsid w:val="002B6308"/>
    <w:rsid w:val="002C0D9B"/>
    <w:rsid w:val="002D2755"/>
    <w:rsid w:val="002D4EC7"/>
    <w:rsid w:val="002E22D0"/>
    <w:rsid w:val="002E5035"/>
    <w:rsid w:val="002E70FB"/>
    <w:rsid w:val="002F7D96"/>
    <w:rsid w:val="00300181"/>
    <w:rsid w:val="0030442A"/>
    <w:rsid w:val="00311263"/>
    <w:rsid w:val="0031629E"/>
    <w:rsid w:val="00317CEF"/>
    <w:rsid w:val="00322985"/>
    <w:rsid w:val="00327504"/>
    <w:rsid w:val="00327B16"/>
    <w:rsid w:val="003349B1"/>
    <w:rsid w:val="00340E28"/>
    <w:rsid w:val="00341290"/>
    <w:rsid w:val="0035183E"/>
    <w:rsid w:val="003539E2"/>
    <w:rsid w:val="00371F6B"/>
    <w:rsid w:val="0037548D"/>
    <w:rsid w:val="003768C4"/>
    <w:rsid w:val="00377FF3"/>
    <w:rsid w:val="0038306A"/>
    <w:rsid w:val="00384299"/>
    <w:rsid w:val="00385B71"/>
    <w:rsid w:val="003917B4"/>
    <w:rsid w:val="00394250"/>
    <w:rsid w:val="003A0430"/>
    <w:rsid w:val="003A0F6B"/>
    <w:rsid w:val="003A1541"/>
    <w:rsid w:val="003A6FD8"/>
    <w:rsid w:val="003B25C7"/>
    <w:rsid w:val="003B2688"/>
    <w:rsid w:val="003B57EA"/>
    <w:rsid w:val="003B7374"/>
    <w:rsid w:val="003C2029"/>
    <w:rsid w:val="003C289B"/>
    <w:rsid w:val="003C37C4"/>
    <w:rsid w:val="003C7393"/>
    <w:rsid w:val="003D292D"/>
    <w:rsid w:val="003D3485"/>
    <w:rsid w:val="003D749C"/>
    <w:rsid w:val="003E4031"/>
    <w:rsid w:val="003E4730"/>
    <w:rsid w:val="003E557A"/>
    <w:rsid w:val="003E5F95"/>
    <w:rsid w:val="003E61F8"/>
    <w:rsid w:val="003E6237"/>
    <w:rsid w:val="003F2B62"/>
    <w:rsid w:val="003F31A7"/>
    <w:rsid w:val="00405BD6"/>
    <w:rsid w:val="00405D74"/>
    <w:rsid w:val="00406328"/>
    <w:rsid w:val="004142DC"/>
    <w:rsid w:val="00421613"/>
    <w:rsid w:val="00423B14"/>
    <w:rsid w:val="00425FC7"/>
    <w:rsid w:val="00436334"/>
    <w:rsid w:val="00436B20"/>
    <w:rsid w:val="00437622"/>
    <w:rsid w:val="00440EDF"/>
    <w:rsid w:val="00441BA7"/>
    <w:rsid w:val="00445A8E"/>
    <w:rsid w:val="00455A6C"/>
    <w:rsid w:val="00455C7D"/>
    <w:rsid w:val="004616BD"/>
    <w:rsid w:val="00463D93"/>
    <w:rsid w:val="0046793B"/>
    <w:rsid w:val="00471CDE"/>
    <w:rsid w:val="004724B4"/>
    <w:rsid w:val="00474117"/>
    <w:rsid w:val="0047752C"/>
    <w:rsid w:val="0048002D"/>
    <w:rsid w:val="004914B6"/>
    <w:rsid w:val="004A0300"/>
    <w:rsid w:val="004A1B92"/>
    <w:rsid w:val="004A4B60"/>
    <w:rsid w:val="004A7FFC"/>
    <w:rsid w:val="004B0938"/>
    <w:rsid w:val="004C3AAC"/>
    <w:rsid w:val="004D17B0"/>
    <w:rsid w:val="004D424A"/>
    <w:rsid w:val="004D4C03"/>
    <w:rsid w:val="004E0CB4"/>
    <w:rsid w:val="004E673D"/>
    <w:rsid w:val="004F2FDA"/>
    <w:rsid w:val="004F55D2"/>
    <w:rsid w:val="00500375"/>
    <w:rsid w:val="005030A7"/>
    <w:rsid w:val="005043C7"/>
    <w:rsid w:val="00507296"/>
    <w:rsid w:val="005101A2"/>
    <w:rsid w:val="005105FE"/>
    <w:rsid w:val="005229F1"/>
    <w:rsid w:val="00524252"/>
    <w:rsid w:val="005273D8"/>
    <w:rsid w:val="005308E0"/>
    <w:rsid w:val="005318DF"/>
    <w:rsid w:val="00535926"/>
    <w:rsid w:val="00536146"/>
    <w:rsid w:val="00545348"/>
    <w:rsid w:val="00560924"/>
    <w:rsid w:val="0056716A"/>
    <w:rsid w:val="00572220"/>
    <w:rsid w:val="005752CD"/>
    <w:rsid w:val="00581A18"/>
    <w:rsid w:val="00583EFA"/>
    <w:rsid w:val="0058584E"/>
    <w:rsid w:val="00586767"/>
    <w:rsid w:val="00591609"/>
    <w:rsid w:val="00597856"/>
    <w:rsid w:val="005A1B52"/>
    <w:rsid w:val="005A1E59"/>
    <w:rsid w:val="005A234C"/>
    <w:rsid w:val="005A7C32"/>
    <w:rsid w:val="005B0D71"/>
    <w:rsid w:val="005B59A8"/>
    <w:rsid w:val="005B5FF6"/>
    <w:rsid w:val="005B77D8"/>
    <w:rsid w:val="005C71E2"/>
    <w:rsid w:val="005D08EB"/>
    <w:rsid w:val="005D2020"/>
    <w:rsid w:val="005D3640"/>
    <w:rsid w:val="005D6DF8"/>
    <w:rsid w:val="005E09E6"/>
    <w:rsid w:val="005E1DE2"/>
    <w:rsid w:val="005E29F9"/>
    <w:rsid w:val="005E609E"/>
    <w:rsid w:val="005F0A3F"/>
    <w:rsid w:val="005F5E84"/>
    <w:rsid w:val="005F6F98"/>
    <w:rsid w:val="005F7659"/>
    <w:rsid w:val="00605928"/>
    <w:rsid w:val="00610551"/>
    <w:rsid w:val="00612785"/>
    <w:rsid w:val="00613D0C"/>
    <w:rsid w:val="00620225"/>
    <w:rsid w:val="00620675"/>
    <w:rsid w:val="006256E0"/>
    <w:rsid w:val="006331CE"/>
    <w:rsid w:val="006360DB"/>
    <w:rsid w:val="00645C50"/>
    <w:rsid w:val="006475D8"/>
    <w:rsid w:val="006507E2"/>
    <w:rsid w:val="0065273A"/>
    <w:rsid w:val="00656145"/>
    <w:rsid w:val="00656C06"/>
    <w:rsid w:val="00665A50"/>
    <w:rsid w:val="006703F6"/>
    <w:rsid w:val="00670762"/>
    <w:rsid w:val="006710C9"/>
    <w:rsid w:val="00671B7A"/>
    <w:rsid w:val="00672062"/>
    <w:rsid w:val="00672761"/>
    <w:rsid w:val="006761A0"/>
    <w:rsid w:val="006820EB"/>
    <w:rsid w:val="006851CE"/>
    <w:rsid w:val="0068549D"/>
    <w:rsid w:val="00685BCF"/>
    <w:rsid w:val="00694123"/>
    <w:rsid w:val="006A64EA"/>
    <w:rsid w:val="006B1596"/>
    <w:rsid w:val="006B798A"/>
    <w:rsid w:val="006C4B94"/>
    <w:rsid w:val="006C57C1"/>
    <w:rsid w:val="006C6CFD"/>
    <w:rsid w:val="006D4D55"/>
    <w:rsid w:val="006E0ABE"/>
    <w:rsid w:val="006E21E2"/>
    <w:rsid w:val="006F6016"/>
    <w:rsid w:val="006F759A"/>
    <w:rsid w:val="00704350"/>
    <w:rsid w:val="0071146F"/>
    <w:rsid w:val="0072100B"/>
    <w:rsid w:val="007212A6"/>
    <w:rsid w:val="00743ED9"/>
    <w:rsid w:val="00744E54"/>
    <w:rsid w:val="00745A2F"/>
    <w:rsid w:val="007461DD"/>
    <w:rsid w:val="007470FE"/>
    <w:rsid w:val="0075031F"/>
    <w:rsid w:val="00751F2C"/>
    <w:rsid w:val="00756051"/>
    <w:rsid w:val="00760B29"/>
    <w:rsid w:val="00761553"/>
    <w:rsid w:val="00764572"/>
    <w:rsid w:val="007666F2"/>
    <w:rsid w:val="00782929"/>
    <w:rsid w:val="0079548B"/>
    <w:rsid w:val="007A5415"/>
    <w:rsid w:val="007A5A23"/>
    <w:rsid w:val="007B6314"/>
    <w:rsid w:val="007B66D2"/>
    <w:rsid w:val="007B7F2B"/>
    <w:rsid w:val="007C15CA"/>
    <w:rsid w:val="007C4024"/>
    <w:rsid w:val="007C4C32"/>
    <w:rsid w:val="007C6EC2"/>
    <w:rsid w:val="007D2CB7"/>
    <w:rsid w:val="007D3C81"/>
    <w:rsid w:val="007D428F"/>
    <w:rsid w:val="007D6240"/>
    <w:rsid w:val="007E4772"/>
    <w:rsid w:val="007F3F9E"/>
    <w:rsid w:val="008120AE"/>
    <w:rsid w:val="008144C4"/>
    <w:rsid w:val="00814D46"/>
    <w:rsid w:val="00821F32"/>
    <w:rsid w:val="00824A75"/>
    <w:rsid w:val="00824CAA"/>
    <w:rsid w:val="008266C4"/>
    <w:rsid w:val="00827E74"/>
    <w:rsid w:val="00831C02"/>
    <w:rsid w:val="00834F26"/>
    <w:rsid w:val="00835D0A"/>
    <w:rsid w:val="0084241D"/>
    <w:rsid w:val="0084256B"/>
    <w:rsid w:val="00844F12"/>
    <w:rsid w:val="0085607F"/>
    <w:rsid w:val="008566C2"/>
    <w:rsid w:val="00856A1F"/>
    <w:rsid w:val="00856F87"/>
    <w:rsid w:val="00866D46"/>
    <w:rsid w:val="00866D51"/>
    <w:rsid w:val="00870585"/>
    <w:rsid w:val="008711F0"/>
    <w:rsid w:val="00877871"/>
    <w:rsid w:val="00885195"/>
    <w:rsid w:val="008863C5"/>
    <w:rsid w:val="0088702F"/>
    <w:rsid w:val="008905DD"/>
    <w:rsid w:val="00891ACF"/>
    <w:rsid w:val="00891AD1"/>
    <w:rsid w:val="008966A0"/>
    <w:rsid w:val="00896AB9"/>
    <w:rsid w:val="00896FDD"/>
    <w:rsid w:val="008A68EC"/>
    <w:rsid w:val="008B0583"/>
    <w:rsid w:val="008B772C"/>
    <w:rsid w:val="008C2FD3"/>
    <w:rsid w:val="008C3092"/>
    <w:rsid w:val="008C34C8"/>
    <w:rsid w:val="008C490D"/>
    <w:rsid w:val="008D4F9B"/>
    <w:rsid w:val="008D6034"/>
    <w:rsid w:val="008F1DFE"/>
    <w:rsid w:val="008F5812"/>
    <w:rsid w:val="00902DF4"/>
    <w:rsid w:val="00904A34"/>
    <w:rsid w:val="00906242"/>
    <w:rsid w:val="009065E0"/>
    <w:rsid w:val="00906CD5"/>
    <w:rsid w:val="00911F9D"/>
    <w:rsid w:val="0091222B"/>
    <w:rsid w:val="00913253"/>
    <w:rsid w:val="00913D90"/>
    <w:rsid w:val="00923DD9"/>
    <w:rsid w:val="00927127"/>
    <w:rsid w:val="009372A1"/>
    <w:rsid w:val="00940D6F"/>
    <w:rsid w:val="009429D5"/>
    <w:rsid w:val="00944183"/>
    <w:rsid w:val="00947684"/>
    <w:rsid w:val="00947773"/>
    <w:rsid w:val="0095320B"/>
    <w:rsid w:val="00957F93"/>
    <w:rsid w:val="00964256"/>
    <w:rsid w:val="0096612D"/>
    <w:rsid w:val="00970D13"/>
    <w:rsid w:val="009724B5"/>
    <w:rsid w:val="009734AB"/>
    <w:rsid w:val="009763C5"/>
    <w:rsid w:val="00986D4A"/>
    <w:rsid w:val="00987B54"/>
    <w:rsid w:val="00990B30"/>
    <w:rsid w:val="0099579E"/>
    <w:rsid w:val="009A01B2"/>
    <w:rsid w:val="009A0C68"/>
    <w:rsid w:val="009A33E2"/>
    <w:rsid w:val="009A4220"/>
    <w:rsid w:val="009B64BC"/>
    <w:rsid w:val="009C165E"/>
    <w:rsid w:val="009C65BC"/>
    <w:rsid w:val="009D461E"/>
    <w:rsid w:val="009D4FD6"/>
    <w:rsid w:val="009E264F"/>
    <w:rsid w:val="009F04F4"/>
    <w:rsid w:val="009F1153"/>
    <w:rsid w:val="009F1715"/>
    <w:rsid w:val="009F1A2E"/>
    <w:rsid w:val="009F30EE"/>
    <w:rsid w:val="00A022C4"/>
    <w:rsid w:val="00A04792"/>
    <w:rsid w:val="00A30A92"/>
    <w:rsid w:val="00A37892"/>
    <w:rsid w:val="00A4324F"/>
    <w:rsid w:val="00A43487"/>
    <w:rsid w:val="00A43D70"/>
    <w:rsid w:val="00A54889"/>
    <w:rsid w:val="00A54B48"/>
    <w:rsid w:val="00A67119"/>
    <w:rsid w:val="00A67CF5"/>
    <w:rsid w:val="00A80083"/>
    <w:rsid w:val="00A85B42"/>
    <w:rsid w:val="00A86655"/>
    <w:rsid w:val="00A9792C"/>
    <w:rsid w:val="00A97E2E"/>
    <w:rsid w:val="00AA13B1"/>
    <w:rsid w:val="00AA1C1B"/>
    <w:rsid w:val="00AA2D31"/>
    <w:rsid w:val="00AB398B"/>
    <w:rsid w:val="00AB499B"/>
    <w:rsid w:val="00AC0100"/>
    <w:rsid w:val="00AC07F5"/>
    <w:rsid w:val="00AC2D56"/>
    <w:rsid w:val="00AD20E8"/>
    <w:rsid w:val="00AD3A00"/>
    <w:rsid w:val="00AE0D58"/>
    <w:rsid w:val="00AE153E"/>
    <w:rsid w:val="00AE470E"/>
    <w:rsid w:val="00AE6B5A"/>
    <w:rsid w:val="00AF5708"/>
    <w:rsid w:val="00B0150E"/>
    <w:rsid w:val="00B02901"/>
    <w:rsid w:val="00B11022"/>
    <w:rsid w:val="00B1227B"/>
    <w:rsid w:val="00B15945"/>
    <w:rsid w:val="00B17768"/>
    <w:rsid w:val="00B21B21"/>
    <w:rsid w:val="00B312E4"/>
    <w:rsid w:val="00B4273F"/>
    <w:rsid w:val="00B42A28"/>
    <w:rsid w:val="00B45227"/>
    <w:rsid w:val="00B459B4"/>
    <w:rsid w:val="00B47A85"/>
    <w:rsid w:val="00B520F4"/>
    <w:rsid w:val="00B52D0E"/>
    <w:rsid w:val="00B570BD"/>
    <w:rsid w:val="00B65272"/>
    <w:rsid w:val="00B66964"/>
    <w:rsid w:val="00B670AA"/>
    <w:rsid w:val="00B6724F"/>
    <w:rsid w:val="00B71E2C"/>
    <w:rsid w:val="00B72E8C"/>
    <w:rsid w:val="00B7335F"/>
    <w:rsid w:val="00B7513E"/>
    <w:rsid w:val="00B81C12"/>
    <w:rsid w:val="00B862E2"/>
    <w:rsid w:val="00B8694A"/>
    <w:rsid w:val="00B935D5"/>
    <w:rsid w:val="00BA4ADC"/>
    <w:rsid w:val="00BA65B0"/>
    <w:rsid w:val="00BA682A"/>
    <w:rsid w:val="00BB2258"/>
    <w:rsid w:val="00BB55D0"/>
    <w:rsid w:val="00BC2252"/>
    <w:rsid w:val="00BC7E8B"/>
    <w:rsid w:val="00BD0988"/>
    <w:rsid w:val="00BD167C"/>
    <w:rsid w:val="00BD4AF0"/>
    <w:rsid w:val="00BD578C"/>
    <w:rsid w:val="00BE0C58"/>
    <w:rsid w:val="00BE1FC8"/>
    <w:rsid w:val="00BF4363"/>
    <w:rsid w:val="00C01CE5"/>
    <w:rsid w:val="00C02CD3"/>
    <w:rsid w:val="00C070D2"/>
    <w:rsid w:val="00C20866"/>
    <w:rsid w:val="00C20C6A"/>
    <w:rsid w:val="00C2155B"/>
    <w:rsid w:val="00C24516"/>
    <w:rsid w:val="00C33FF5"/>
    <w:rsid w:val="00C42B4C"/>
    <w:rsid w:val="00C42E28"/>
    <w:rsid w:val="00C43C26"/>
    <w:rsid w:val="00C5368B"/>
    <w:rsid w:val="00C53E67"/>
    <w:rsid w:val="00C56C81"/>
    <w:rsid w:val="00C61FEA"/>
    <w:rsid w:val="00C70EB5"/>
    <w:rsid w:val="00C711B1"/>
    <w:rsid w:val="00C71630"/>
    <w:rsid w:val="00C8474F"/>
    <w:rsid w:val="00C84FE5"/>
    <w:rsid w:val="00C86EB4"/>
    <w:rsid w:val="00C904FC"/>
    <w:rsid w:val="00C93A9C"/>
    <w:rsid w:val="00C953FC"/>
    <w:rsid w:val="00C9738B"/>
    <w:rsid w:val="00CA3FC0"/>
    <w:rsid w:val="00CA65D4"/>
    <w:rsid w:val="00CA7574"/>
    <w:rsid w:val="00CB183E"/>
    <w:rsid w:val="00CB545F"/>
    <w:rsid w:val="00CB5781"/>
    <w:rsid w:val="00CC0D45"/>
    <w:rsid w:val="00CC172D"/>
    <w:rsid w:val="00CC4F45"/>
    <w:rsid w:val="00CC6124"/>
    <w:rsid w:val="00CC65E4"/>
    <w:rsid w:val="00CD02CA"/>
    <w:rsid w:val="00CD35D8"/>
    <w:rsid w:val="00CD394A"/>
    <w:rsid w:val="00CE5EEC"/>
    <w:rsid w:val="00CF19F7"/>
    <w:rsid w:val="00CF6BA3"/>
    <w:rsid w:val="00D03EAA"/>
    <w:rsid w:val="00D148DD"/>
    <w:rsid w:val="00D157FD"/>
    <w:rsid w:val="00D25DA1"/>
    <w:rsid w:val="00D27212"/>
    <w:rsid w:val="00D27FE4"/>
    <w:rsid w:val="00D345ED"/>
    <w:rsid w:val="00D37217"/>
    <w:rsid w:val="00D470F3"/>
    <w:rsid w:val="00D50AF7"/>
    <w:rsid w:val="00D755AD"/>
    <w:rsid w:val="00D815F8"/>
    <w:rsid w:val="00D876C4"/>
    <w:rsid w:val="00D9161A"/>
    <w:rsid w:val="00D9463D"/>
    <w:rsid w:val="00D97893"/>
    <w:rsid w:val="00DB19F9"/>
    <w:rsid w:val="00DC1E16"/>
    <w:rsid w:val="00DD1BBB"/>
    <w:rsid w:val="00DD1C55"/>
    <w:rsid w:val="00DD5556"/>
    <w:rsid w:val="00DE7AD4"/>
    <w:rsid w:val="00DF224B"/>
    <w:rsid w:val="00E01B71"/>
    <w:rsid w:val="00E0711C"/>
    <w:rsid w:val="00E11C46"/>
    <w:rsid w:val="00E217F0"/>
    <w:rsid w:val="00E34CD5"/>
    <w:rsid w:val="00E370DE"/>
    <w:rsid w:val="00E45F32"/>
    <w:rsid w:val="00E4686E"/>
    <w:rsid w:val="00E4711D"/>
    <w:rsid w:val="00E51957"/>
    <w:rsid w:val="00E54CE3"/>
    <w:rsid w:val="00E575BD"/>
    <w:rsid w:val="00E62C4D"/>
    <w:rsid w:val="00E63288"/>
    <w:rsid w:val="00E75926"/>
    <w:rsid w:val="00E83E59"/>
    <w:rsid w:val="00E85DBC"/>
    <w:rsid w:val="00E85EC7"/>
    <w:rsid w:val="00E86ACE"/>
    <w:rsid w:val="00E86F99"/>
    <w:rsid w:val="00E970E7"/>
    <w:rsid w:val="00EA26D5"/>
    <w:rsid w:val="00EA2F13"/>
    <w:rsid w:val="00EA6F47"/>
    <w:rsid w:val="00EB0411"/>
    <w:rsid w:val="00EB2ECC"/>
    <w:rsid w:val="00EC1682"/>
    <w:rsid w:val="00EC5FB2"/>
    <w:rsid w:val="00EC7059"/>
    <w:rsid w:val="00EC76BA"/>
    <w:rsid w:val="00ED2B1B"/>
    <w:rsid w:val="00ED5E23"/>
    <w:rsid w:val="00ED5E6C"/>
    <w:rsid w:val="00EF01D1"/>
    <w:rsid w:val="00EF114B"/>
    <w:rsid w:val="00EF5B1F"/>
    <w:rsid w:val="00EF6981"/>
    <w:rsid w:val="00EF6AD3"/>
    <w:rsid w:val="00F04F87"/>
    <w:rsid w:val="00F07C1A"/>
    <w:rsid w:val="00F27D55"/>
    <w:rsid w:val="00F33B95"/>
    <w:rsid w:val="00F36232"/>
    <w:rsid w:val="00F40502"/>
    <w:rsid w:val="00F43860"/>
    <w:rsid w:val="00F50A2C"/>
    <w:rsid w:val="00F71CCC"/>
    <w:rsid w:val="00F721D2"/>
    <w:rsid w:val="00F80BD6"/>
    <w:rsid w:val="00F81927"/>
    <w:rsid w:val="00F82580"/>
    <w:rsid w:val="00F867E6"/>
    <w:rsid w:val="00F9309B"/>
    <w:rsid w:val="00F944EC"/>
    <w:rsid w:val="00FA0557"/>
    <w:rsid w:val="00FA55BD"/>
    <w:rsid w:val="00FA72DE"/>
    <w:rsid w:val="00FA7377"/>
    <w:rsid w:val="00FA7AF6"/>
    <w:rsid w:val="00FB2557"/>
    <w:rsid w:val="00FB362A"/>
    <w:rsid w:val="00FB573B"/>
    <w:rsid w:val="00FB7FBA"/>
    <w:rsid w:val="00FC184D"/>
    <w:rsid w:val="00FC42B8"/>
    <w:rsid w:val="00FC6C69"/>
    <w:rsid w:val="00FD1304"/>
    <w:rsid w:val="00FD4287"/>
    <w:rsid w:val="00FD7343"/>
    <w:rsid w:val="00FE2C0C"/>
    <w:rsid w:val="00FE3283"/>
    <w:rsid w:val="00FE66E7"/>
    <w:rsid w:val="00FF53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80083"/>
    <w:pPr>
      <w:ind w:right="57" w:firstLine="567"/>
    </w:pPr>
    <w:rPr>
      <w:rFonts w:cs="Calibri"/>
      <w:sz w:val="22"/>
      <w:szCs w:val="22"/>
      <w:lang w:eastAsia="en-US"/>
    </w:rPr>
  </w:style>
  <w:style w:type="paragraph" w:styleId="2">
    <w:name w:val="heading 2"/>
    <w:basedOn w:val="a"/>
    <w:next w:val="a"/>
    <w:link w:val="20"/>
    <w:qFormat/>
    <w:locked/>
    <w:rsid w:val="000A499B"/>
    <w:pPr>
      <w:keepNext/>
      <w:widowControl w:val="0"/>
      <w:autoSpaceDE w:val="0"/>
      <w:autoSpaceDN w:val="0"/>
      <w:adjustRightInd w:val="0"/>
      <w:ind w:right="0" w:firstLine="0"/>
      <w:jc w:val="center"/>
      <w:outlineLvl w:val="1"/>
    </w:pPr>
    <w:rPr>
      <w:rFonts w:ascii="Arial" w:eastAsia="Times New Roman" w:hAnsi="Arial" w:cs="Arial"/>
      <w:i/>
      <w:i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7059"/>
    <w:pPr>
      <w:ind w:left="720"/>
    </w:pPr>
  </w:style>
  <w:style w:type="table" w:styleId="a4">
    <w:name w:val="Table Grid"/>
    <w:basedOn w:val="a1"/>
    <w:uiPriority w:val="59"/>
    <w:rsid w:val="001D760B"/>
    <w:rPr>
      <w:rFonts w:cs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Hyperlink"/>
    <w:basedOn w:val="a0"/>
    <w:uiPriority w:val="99"/>
    <w:rsid w:val="0048002D"/>
    <w:rPr>
      <w:color w:val="0000FF"/>
      <w:u w:val="single"/>
    </w:rPr>
  </w:style>
  <w:style w:type="character" w:customStyle="1" w:styleId="20">
    <w:name w:val="Заголовок 2 Знак"/>
    <w:basedOn w:val="a0"/>
    <w:link w:val="2"/>
    <w:rsid w:val="000A499B"/>
    <w:rPr>
      <w:rFonts w:ascii="Arial" w:eastAsia="Times New Roman" w:hAnsi="Arial" w:cs="Arial"/>
      <w:i/>
      <w:iCs/>
    </w:rPr>
  </w:style>
  <w:style w:type="paragraph" w:customStyle="1" w:styleId="ConsPlusNormal">
    <w:name w:val="ConsPlusNormal"/>
    <w:rsid w:val="009A0C68"/>
    <w:pPr>
      <w:widowControl w:val="0"/>
      <w:autoSpaceDE w:val="0"/>
      <w:autoSpaceDN w:val="0"/>
    </w:pPr>
    <w:rPr>
      <w:rFonts w:ascii="Times New Roman" w:eastAsia="Times New Roman" w:hAnsi="Times New Roman"/>
      <w:sz w:val="28"/>
    </w:rPr>
  </w:style>
  <w:style w:type="paragraph" w:customStyle="1" w:styleId="FirstParagraph">
    <w:name w:val="First Paragraph"/>
    <w:basedOn w:val="a6"/>
    <w:next w:val="a6"/>
    <w:qFormat/>
    <w:rsid w:val="009A0C68"/>
    <w:pPr>
      <w:spacing w:before="180" w:after="180"/>
      <w:ind w:right="0" w:firstLine="0"/>
    </w:pPr>
    <w:rPr>
      <w:rFonts w:cs="Times New Roman"/>
      <w:sz w:val="24"/>
      <w:szCs w:val="24"/>
      <w:lang w:val="en-US"/>
    </w:rPr>
  </w:style>
  <w:style w:type="paragraph" w:customStyle="1" w:styleId="a7">
    <w:name w:val="Нормальный (таблица)"/>
    <w:basedOn w:val="a"/>
    <w:next w:val="a"/>
    <w:uiPriority w:val="99"/>
    <w:rsid w:val="009A0C68"/>
    <w:pPr>
      <w:widowControl w:val="0"/>
      <w:autoSpaceDE w:val="0"/>
      <w:autoSpaceDN w:val="0"/>
      <w:adjustRightInd w:val="0"/>
      <w:ind w:right="0" w:firstLine="0"/>
      <w:jc w:val="both"/>
    </w:pPr>
    <w:rPr>
      <w:rFonts w:ascii="Times New Roman CYR" w:eastAsia="Times New Roman" w:hAnsi="Times New Roman CYR" w:cs="Times New Roman CYR"/>
      <w:sz w:val="24"/>
      <w:szCs w:val="24"/>
      <w:lang w:eastAsia="ru-RU"/>
    </w:rPr>
  </w:style>
  <w:style w:type="paragraph" w:customStyle="1" w:styleId="a8">
    <w:name w:val="Прижатый влево"/>
    <w:basedOn w:val="a"/>
    <w:next w:val="a"/>
    <w:uiPriority w:val="99"/>
    <w:rsid w:val="009A0C68"/>
    <w:pPr>
      <w:widowControl w:val="0"/>
      <w:autoSpaceDE w:val="0"/>
      <w:autoSpaceDN w:val="0"/>
      <w:adjustRightInd w:val="0"/>
      <w:ind w:right="0" w:firstLine="0"/>
    </w:pPr>
    <w:rPr>
      <w:rFonts w:ascii="Times New Roman CYR" w:eastAsia="Times New Roman" w:hAnsi="Times New Roman CYR" w:cs="Times New Roman CYR"/>
      <w:sz w:val="24"/>
      <w:szCs w:val="24"/>
      <w:lang w:eastAsia="ru-RU"/>
    </w:rPr>
  </w:style>
  <w:style w:type="paragraph" w:styleId="a6">
    <w:name w:val="Body Text"/>
    <w:basedOn w:val="a"/>
    <w:link w:val="a9"/>
    <w:uiPriority w:val="99"/>
    <w:semiHidden/>
    <w:unhideWhenUsed/>
    <w:rsid w:val="009A0C68"/>
    <w:pPr>
      <w:spacing w:after="120"/>
    </w:pPr>
  </w:style>
  <w:style w:type="character" w:customStyle="1" w:styleId="a9">
    <w:name w:val="Основной текст Знак"/>
    <w:basedOn w:val="a0"/>
    <w:link w:val="a6"/>
    <w:uiPriority w:val="99"/>
    <w:semiHidden/>
    <w:rsid w:val="009A0C68"/>
    <w:rPr>
      <w:rFonts w:cs="Calibri"/>
      <w:sz w:val="22"/>
      <w:szCs w:val="22"/>
      <w:lang w:eastAsia="en-US"/>
    </w:rPr>
  </w:style>
  <w:style w:type="table" w:customStyle="1" w:styleId="21">
    <w:name w:val="Сетка таблицы2"/>
    <w:basedOn w:val="a1"/>
    <w:next w:val="a4"/>
    <w:rsid w:val="00E62C4D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65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6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k.com/dshi6_krsk" TargetMode="External"/><Relationship Id="rId5" Type="http://schemas.openxmlformats.org/officeDocument/2006/relationships/hyperlink" Target="https://vk.com/dshi6_krs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9</Pages>
  <Words>2440</Words>
  <Characters>13911</Characters>
  <Application>Microsoft Office Word</Application>
  <DocSecurity>0</DocSecurity>
  <Lines>115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IN7XP</Company>
  <LinksUpToDate>false</LinksUpToDate>
  <CharactersWithSpaces>163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XP</dc:creator>
  <cp:keywords/>
  <dc:description/>
  <cp:lastModifiedBy>Директор</cp:lastModifiedBy>
  <cp:revision>569</cp:revision>
  <cp:lastPrinted>2013-10-10T05:22:00Z</cp:lastPrinted>
  <dcterms:created xsi:type="dcterms:W3CDTF">2011-11-27T11:55:00Z</dcterms:created>
  <dcterms:modified xsi:type="dcterms:W3CDTF">2023-02-15T05:55:00Z</dcterms:modified>
</cp:coreProperties>
</file>